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969F3" w14:textId="77777777" w:rsidR="00DF6882" w:rsidRDefault="00DF6882" w:rsidP="00B77ECC"/>
    <w:p w14:paraId="0E8C18A7" w14:textId="77777777" w:rsidR="000A0D0E" w:rsidRDefault="000A0D0E" w:rsidP="000A0D0E">
      <w:pPr>
        <w:pStyle w:val="Title"/>
      </w:pPr>
      <w:r>
        <w:t>QI Basics</w:t>
      </w:r>
    </w:p>
    <w:p w14:paraId="7C9CD45F" w14:textId="09DFA40E" w:rsidR="005730C0" w:rsidRDefault="005C43A7" w:rsidP="005C43A7">
      <w:pPr>
        <w:pStyle w:val="Heading1"/>
        <w:jc w:val="center"/>
      </w:pPr>
      <w:r w:rsidRPr="005C43A7">
        <w:t>Data Collection and Monitoring Plan</w:t>
      </w:r>
    </w:p>
    <w:p w14:paraId="307ED754" w14:textId="77777777" w:rsidR="005730C0" w:rsidRDefault="005730C0" w:rsidP="005730C0">
      <w:r>
        <w:tab/>
      </w:r>
    </w:p>
    <w:p w14:paraId="1D8C2C3A" w14:textId="674ABA39" w:rsidR="005C43A7" w:rsidRDefault="005C43A7" w:rsidP="005C43A7">
      <w:r>
        <w:t>The QI Data Collection and Monitoring Plan is a tool to keep track of one or more measures you wish to monitor for your quality improvement (QI) project.</w:t>
      </w:r>
      <w:r>
        <w:tab/>
      </w:r>
    </w:p>
    <w:p w14:paraId="258978C0" w14:textId="77777777" w:rsidR="005C43A7" w:rsidRDefault="005C43A7" w:rsidP="005C43A7"/>
    <w:p w14:paraId="25EA22C3" w14:textId="77777777" w:rsidR="005C43A7" w:rsidRDefault="005C43A7" w:rsidP="005C43A7">
      <w:pPr>
        <w:pStyle w:val="Heading2"/>
      </w:pPr>
      <w:r>
        <w:t xml:space="preserve">How to Use </w:t>
      </w:r>
      <w:r>
        <w:tab/>
      </w:r>
    </w:p>
    <w:p w14:paraId="2244517B" w14:textId="1534E4F7" w:rsidR="005C43A7" w:rsidRDefault="005C43A7" w:rsidP="005C43A7">
      <w:r>
        <w:t xml:space="preserve">For each measure/indicator </w:t>
      </w:r>
      <w:r w:rsidR="00F94055">
        <w:t>you</w:t>
      </w:r>
      <w:r>
        <w:t xml:space="preserve"> collect and monitor, answer the questions in the grid. The information gleaned from these questions will help you determine how best to track, display, and evaluate the results of </w:t>
      </w:r>
      <w:r w:rsidR="00F94055">
        <w:t>your chosen measures</w:t>
      </w:r>
      <w:r>
        <w:t xml:space="preserve">. </w:t>
      </w:r>
      <w:r w:rsidR="00F94055">
        <w:t>Suppose you have a relatively small number of measures or indicators you track. In that case</w:t>
      </w:r>
      <w:r>
        <w:t xml:space="preserve">, you may wish to include all measures in one table and use this as an overview tool that could be completed by the person coordinating QI activities in your organization. Alternatively, you may use this table for individual measures or groupings of measures that are the target for specific improvement projects. </w:t>
      </w:r>
    </w:p>
    <w:p w14:paraId="31F6AFD4" w14:textId="77777777" w:rsidR="005C43A7" w:rsidRDefault="005C43A7" w:rsidP="005C43A7"/>
    <w:p w14:paraId="5FC4312E" w14:textId="4671AFCE" w:rsidR="005C43A7" w:rsidRDefault="005C43A7" w:rsidP="005C43A7">
      <w:pPr>
        <w:pStyle w:val="ListParagraph"/>
        <w:numPr>
          <w:ilvl w:val="0"/>
          <w:numId w:val="15"/>
        </w:numPr>
        <w:spacing w:after="120"/>
        <w:ind w:left="548" w:hanging="274"/>
        <w:contextualSpacing w:val="0"/>
      </w:pPr>
      <w:r w:rsidRPr="005C43A7">
        <w:rPr>
          <w:b/>
          <w:bCs/>
        </w:rPr>
        <w:t>What are we measuring?</w:t>
      </w:r>
      <w:r>
        <w:t xml:space="preserve"> What is the </w:t>
      </w:r>
      <w:r w:rsidR="00F94055">
        <w:t>measure's nam</w:t>
      </w:r>
      <w:r>
        <w:t>e, how do we refer to it internally</w:t>
      </w:r>
      <w:r w:rsidR="00F94055">
        <w:t>,</w:t>
      </w:r>
      <w:r>
        <w:t xml:space="preserve"> and are any state or federal IDs linked to it? </w:t>
      </w:r>
    </w:p>
    <w:p w14:paraId="049F9166" w14:textId="65C4B571" w:rsidR="005C43A7" w:rsidRDefault="005C43A7" w:rsidP="005C43A7">
      <w:pPr>
        <w:pStyle w:val="ListParagraph"/>
        <w:numPr>
          <w:ilvl w:val="0"/>
          <w:numId w:val="15"/>
        </w:numPr>
        <w:spacing w:after="120"/>
        <w:ind w:left="548" w:hanging="274"/>
        <w:contextualSpacing w:val="0"/>
      </w:pPr>
      <w:r w:rsidRPr="005C43A7">
        <w:rPr>
          <w:b/>
          <w:bCs/>
        </w:rPr>
        <w:t>What are the measure specifications?</w:t>
      </w:r>
      <w:r>
        <w:t xml:space="preserve"> Clearly define the measure, including </w:t>
      </w:r>
      <w:r w:rsidR="00F94055">
        <w:t xml:space="preserve">the </w:t>
      </w:r>
      <w:r>
        <w:t>population of interest and any exclusions, a</w:t>
      </w:r>
      <w:r w:rsidR="00F94055">
        <w:t>nd define</w:t>
      </w:r>
      <w:r>
        <w:t xml:space="preserve"> the numerator and denominator. </w:t>
      </w:r>
    </w:p>
    <w:p w14:paraId="7899A7CE" w14:textId="7802CC36" w:rsidR="005C43A7" w:rsidRDefault="005C43A7" w:rsidP="005C43A7">
      <w:pPr>
        <w:pStyle w:val="ListParagraph"/>
        <w:numPr>
          <w:ilvl w:val="0"/>
          <w:numId w:val="15"/>
        </w:numPr>
        <w:spacing w:after="120"/>
        <w:ind w:left="548" w:hanging="274"/>
        <w:contextualSpacing w:val="0"/>
      </w:pPr>
      <w:r w:rsidRPr="005C43A7">
        <w:rPr>
          <w:b/>
          <w:bCs/>
        </w:rPr>
        <w:t>What is the data collection strategy?</w:t>
      </w:r>
      <w:r>
        <w:t xml:space="preserve"> Who is collecting the data, when are they collecting it, how are they gathering it, and where is it being kept? </w:t>
      </w:r>
    </w:p>
    <w:p w14:paraId="39C77B0E" w14:textId="1F3C9459" w:rsidR="005C43A7" w:rsidRDefault="005C43A7" w:rsidP="005C43A7">
      <w:pPr>
        <w:pStyle w:val="ListParagraph"/>
        <w:numPr>
          <w:ilvl w:val="0"/>
          <w:numId w:val="15"/>
        </w:numPr>
        <w:spacing w:after="120"/>
        <w:ind w:left="548" w:hanging="274"/>
        <w:contextualSpacing w:val="0"/>
      </w:pPr>
      <w:r w:rsidRPr="005C43A7">
        <w:rPr>
          <w:b/>
          <w:bCs/>
        </w:rPr>
        <w:t>What is our baseline performance?</w:t>
      </w:r>
      <w:r>
        <w:t xml:space="preserve"> Enter the baseline for the measure if known.  </w:t>
      </w:r>
    </w:p>
    <w:p w14:paraId="34C88D3F" w14:textId="1F08E715" w:rsidR="005C43A7" w:rsidRDefault="005C43A7" w:rsidP="005C43A7">
      <w:pPr>
        <w:pStyle w:val="ListParagraph"/>
        <w:numPr>
          <w:ilvl w:val="0"/>
          <w:numId w:val="15"/>
        </w:numPr>
        <w:spacing w:after="120"/>
        <w:ind w:left="548" w:hanging="274"/>
        <w:contextualSpacing w:val="0"/>
      </w:pPr>
      <w:r w:rsidRPr="005C43A7">
        <w:rPr>
          <w:b/>
          <w:bCs/>
        </w:rPr>
        <w:t>What is our performance goal or aim?</w:t>
      </w:r>
      <w:r>
        <w:t xml:space="preserve"> Enter your targeted performance goal or aim for each measure here.  </w:t>
      </w:r>
    </w:p>
    <w:p w14:paraId="0CDF7678" w14:textId="73063DC5" w:rsidR="005C43A7" w:rsidRDefault="005C43A7" w:rsidP="005C43A7">
      <w:pPr>
        <w:pStyle w:val="ListParagraph"/>
        <w:numPr>
          <w:ilvl w:val="0"/>
          <w:numId w:val="15"/>
        </w:numPr>
        <w:spacing w:after="120"/>
        <w:ind w:left="548" w:hanging="274"/>
        <w:contextualSpacing w:val="0"/>
      </w:pPr>
      <w:r w:rsidRPr="005C43A7">
        <w:rPr>
          <w:b/>
          <w:bCs/>
        </w:rPr>
        <w:t>Who is responsible for monitoring the measure?</w:t>
      </w:r>
      <w:r>
        <w:t xml:space="preserve"> Include names of individual team members responsible for monitoring the measure and/or ensuring that the team monitors the measure.</w:t>
      </w:r>
    </w:p>
    <w:p w14:paraId="73D07F21" w14:textId="2CD44BBE" w:rsidR="005C43A7" w:rsidRDefault="005C43A7" w:rsidP="005C43A7">
      <w:pPr>
        <w:pStyle w:val="ListParagraph"/>
        <w:numPr>
          <w:ilvl w:val="0"/>
          <w:numId w:val="15"/>
        </w:numPr>
        <w:spacing w:after="120"/>
        <w:ind w:left="548" w:hanging="274"/>
        <w:contextualSpacing w:val="0"/>
      </w:pPr>
      <w:r w:rsidRPr="005C43A7">
        <w:rPr>
          <w:b/>
          <w:bCs/>
        </w:rPr>
        <w:t>How frequently will the data be monitored</w:t>
      </w:r>
      <w:r w:rsidR="00F94055">
        <w:rPr>
          <w:b/>
          <w:bCs/>
        </w:rPr>
        <w:t>,</w:t>
      </w:r>
      <w:r w:rsidRPr="005C43A7">
        <w:rPr>
          <w:b/>
          <w:bCs/>
        </w:rPr>
        <w:t xml:space="preserve"> and for how long?</w:t>
      </w:r>
      <w:r>
        <w:t xml:space="preserve"> Indicate the frequency with which you </w:t>
      </w:r>
      <w:r w:rsidR="00F94055">
        <w:t>pull data and monitor</w:t>
      </w:r>
      <w:r>
        <w:t xml:space="preserve"> the measure and the duration of monitoring at that frequency.</w:t>
      </w:r>
    </w:p>
    <w:p w14:paraId="20AA1545" w14:textId="45E193A7" w:rsidR="005C43A7" w:rsidRDefault="005C43A7" w:rsidP="005C43A7">
      <w:pPr>
        <w:pStyle w:val="ListParagraph"/>
        <w:numPr>
          <w:ilvl w:val="0"/>
          <w:numId w:val="15"/>
        </w:numPr>
        <w:spacing w:after="120"/>
        <w:ind w:left="548" w:hanging="274"/>
        <w:contextualSpacing w:val="0"/>
      </w:pPr>
      <w:r w:rsidRPr="005C43A7">
        <w:rPr>
          <w:b/>
          <w:bCs/>
        </w:rPr>
        <w:t>How will data findings be tracked and displayed?</w:t>
      </w:r>
      <w:r>
        <w:t xml:space="preserve"> Include notes, descriptions, or comments regarding how the data will be tracked and/or shared/displayed for each measure. (e.g., in a report specific to your quality team or an existing report that includes your chosen measure)</w:t>
      </w:r>
    </w:p>
    <w:p w14:paraId="37FEAA58" w14:textId="51CC1779" w:rsidR="005C43A7" w:rsidRDefault="005C43A7" w:rsidP="005C43A7">
      <w:pPr>
        <w:pStyle w:val="ListParagraph"/>
        <w:numPr>
          <w:ilvl w:val="0"/>
          <w:numId w:val="15"/>
        </w:numPr>
        <w:ind w:left="540" w:hanging="270"/>
      </w:pPr>
      <w:r w:rsidRPr="005C43A7">
        <w:rPr>
          <w:b/>
          <w:bCs/>
        </w:rPr>
        <w:t>What are the stratification factors?</w:t>
      </w:r>
      <w:r>
        <w:t xml:space="preserve"> (optional) Document any need for collecting data at a more detailed level (by name, department, time factors, etc.) that will assist in analysis.  </w:t>
      </w:r>
    </w:p>
    <w:p w14:paraId="3FD9C73D" w14:textId="77777777" w:rsidR="005C43A7" w:rsidRDefault="005C43A7" w:rsidP="005C43A7"/>
    <w:p w14:paraId="0ABAFC25" w14:textId="20BD3DC3" w:rsidR="005730C0" w:rsidRDefault="005C43A7" w:rsidP="005C43A7">
      <w:r>
        <w:t xml:space="preserve">An example is included in the table on the next page for your reference.  </w:t>
      </w:r>
    </w:p>
    <w:p w14:paraId="051A1A59" w14:textId="77777777" w:rsidR="005730C0" w:rsidRDefault="005730C0">
      <w:pPr>
        <w:rPr>
          <w:rFonts w:ascii="Arial" w:hAnsi="Arial" w:cs="Arial"/>
          <w:b/>
          <w:bCs/>
          <w:color w:val="252F5C"/>
        </w:rPr>
      </w:pPr>
      <w:r>
        <w:br w:type="page"/>
      </w:r>
    </w:p>
    <w:p w14:paraId="7BA5CB4C" w14:textId="77777777" w:rsidR="005C43A7" w:rsidRDefault="005C43A7" w:rsidP="000A0D0E">
      <w:pPr>
        <w:pStyle w:val="Heading2"/>
        <w:sectPr w:rsidR="005C43A7" w:rsidSect="007A5F19">
          <w:headerReference w:type="default" r:id="rId12"/>
          <w:headerReference w:type="first" r:id="rId13"/>
          <w:footerReference w:type="first" r:id="rId14"/>
          <w:type w:val="continuous"/>
          <w:pgSz w:w="12240" w:h="15840"/>
          <w:pgMar w:top="1440" w:right="1440" w:bottom="1080" w:left="1260" w:header="720" w:footer="720" w:gutter="0"/>
          <w:cols w:space="720"/>
          <w:titlePg/>
          <w:docGrid w:linePitch="360"/>
        </w:sectPr>
      </w:pPr>
    </w:p>
    <w:p w14:paraId="74768C68" w14:textId="48ADFE8D" w:rsidR="005730C0" w:rsidRDefault="005C43A7" w:rsidP="005C43A7">
      <w:pPr>
        <w:pStyle w:val="Heading1"/>
      </w:pPr>
      <w:r>
        <w:lastRenderedPageBreak/>
        <w:t xml:space="preserve">Example </w:t>
      </w:r>
      <w:r w:rsidRPr="005C43A7">
        <w:t>QI Data Collection and Monitoring Plan</w:t>
      </w:r>
    </w:p>
    <w:tbl>
      <w:tblPr>
        <w:tblW w:w="14177" w:type="dxa"/>
        <w:tblInd w:w="-5" w:type="dxa"/>
        <w:tblLayout w:type="fixed"/>
        <w:tblLook w:val="04A0" w:firstRow="1" w:lastRow="0" w:firstColumn="1" w:lastColumn="0" w:noHBand="0" w:noVBand="1"/>
      </w:tblPr>
      <w:tblGrid>
        <w:gridCol w:w="1288"/>
        <w:gridCol w:w="1289"/>
        <w:gridCol w:w="1289"/>
        <w:gridCol w:w="1289"/>
        <w:gridCol w:w="1289"/>
        <w:gridCol w:w="1288"/>
        <w:gridCol w:w="1289"/>
        <w:gridCol w:w="1289"/>
        <w:gridCol w:w="1289"/>
        <w:gridCol w:w="1289"/>
        <w:gridCol w:w="1289"/>
      </w:tblGrid>
      <w:tr w:rsidR="005C43A7" w:rsidRPr="00707B38" w14:paraId="7E211405" w14:textId="77777777" w:rsidTr="00F12894">
        <w:trPr>
          <w:trHeight w:val="1168"/>
        </w:trPr>
        <w:tc>
          <w:tcPr>
            <w:tcW w:w="1288"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52CE3E7F"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Measure Name</w:t>
            </w:r>
            <w:r w:rsidRPr="00B849A5">
              <w:rPr>
                <w:rFonts w:ascii="Arial" w:eastAsia="Times New Roman" w:hAnsi="Arial" w:cs="Arial"/>
                <w:color w:val="FFFFFF"/>
                <w:sz w:val="16"/>
                <w:szCs w:val="16"/>
              </w:rPr>
              <w:t> </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4D407A42"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Measure Definition</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3D9F13F0"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Numerator</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1ACCAF7D"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Denominator</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tcPr>
          <w:p w14:paraId="397504F5"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Baseline Performance</w:t>
            </w:r>
          </w:p>
        </w:tc>
        <w:tc>
          <w:tcPr>
            <w:tcW w:w="1288" w:type="dxa"/>
            <w:tcBorders>
              <w:top w:val="single" w:sz="4" w:space="0" w:color="auto"/>
              <w:left w:val="single" w:sz="4" w:space="0" w:color="auto"/>
              <w:bottom w:val="single" w:sz="4" w:space="0" w:color="auto"/>
              <w:right w:val="single" w:sz="4" w:space="0" w:color="auto"/>
            </w:tcBorders>
            <w:shd w:val="clear" w:color="auto" w:fill="003366"/>
            <w:vAlign w:val="center"/>
          </w:tcPr>
          <w:p w14:paraId="594C0DD5"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Performance Goal</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tcPr>
          <w:p w14:paraId="55BB949F"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Who is responsible for monitoring this measure?</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tcPr>
          <w:p w14:paraId="1841755A"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Who, Where, When, and How is Data Collected?</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223FAC27"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 xml:space="preserve">Frequency and Duration of Monitoring </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7FBC1F51"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How will data findings be tracked and displayed?</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6F0A6DBE" w14:textId="77777777" w:rsidR="005C43A7" w:rsidRPr="00B849A5" w:rsidRDefault="005C43A7"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Stratification Factors</w:t>
            </w:r>
          </w:p>
        </w:tc>
      </w:tr>
      <w:tr w:rsidR="00F12894" w:rsidRPr="00707B38" w14:paraId="39574DB2" w14:textId="77777777" w:rsidTr="00F12894">
        <w:trPr>
          <w:trHeight w:val="3261"/>
        </w:trPr>
        <w:tc>
          <w:tcPr>
            <w:tcW w:w="1288" w:type="dxa"/>
            <w:tcBorders>
              <w:top w:val="nil"/>
              <w:left w:val="single" w:sz="4" w:space="0" w:color="auto"/>
              <w:bottom w:val="single" w:sz="4" w:space="0" w:color="auto"/>
              <w:right w:val="single" w:sz="4" w:space="0" w:color="auto"/>
            </w:tcBorders>
            <w:shd w:val="clear" w:color="auto" w:fill="auto"/>
            <w:tcMar>
              <w:top w:w="58" w:type="dxa"/>
              <w:left w:w="58" w:type="dxa"/>
              <w:right w:w="58" w:type="dxa"/>
            </w:tcMar>
            <w:hideMark/>
          </w:tcPr>
          <w:p w14:paraId="560A09B6"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 xml:space="preserve">Controlling High Blood Pressure </w:t>
            </w:r>
          </w:p>
          <w:p w14:paraId="5A237BBC" w14:textId="77777777" w:rsidR="005C43A7" w:rsidRPr="00B849A5" w:rsidRDefault="005C43A7" w:rsidP="0075024B">
            <w:pPr>
              <w:rPr>
                <w:rFonts w:ascii="Arial" w:eastAsia="Times New Roman" w:hAnsi="Arial" w:cs="Arial"/>
                <w:color w:val="000000"/>
                <w:sz w:val="16"/>
                <w:szCs w:val="16"/>
              </w:rPr>
            </w:pPr>
          </w:p>
          <w:p w14:paraId="1E4EB55D"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AKA - Hypertension</w:t>
            </w:r>
          </w:p>
          <w:p w14:paraId="4C907100" w14:textId="77777777" w:rsidR="005C43A7" w:rsidRPr="00B849A5" w:rsidRDefault="005C43A7" w:rsidP="0075024B">
            <w:pPr>
              <w:rPr>
                <w:rFonts w:ascii="Arial" w:eastAsia="Times New Roman" w:hAnsi="Arial" w:cs="Arial"/>
                <w:color w:val="000000"/>
                <w:sz w:val="16"/>
                <w:szCs w:val="16"/>
              </w:rPr>
            </w:pPr>
          </w:p>
          <w:p w14:paraId="5C4BDA06"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Quality ID 236 NQF 0018</w:t>
            </w:r>
          </w:p>
        </w:tc>
        <w:tc>
          <w:tcPr>
            <w:tcW w:w="1289" w:type="dxa"/>
            <w:tcBorders>
              <w:top w:val="nil"/>
              <w:left w:val="single" w:sz="8" w:space="0" w:color="auto"/>
              <w:bottom w:val="single" w:sz="4" w:space="0" w:color="auto"/>
              <w:right w:val="single" w:sz="4" w:space="0" w:color="auto"/>
            </w:tcBorders>
            <w:shd w:val="clear" w:color="auto" w:fill="auto"/>
            <w:tcMar>
              <w:top w:w="58" w:type="dxa"/>
              <w:left w:w="58" w:type="dxa"/>
              <w:right w:w="58" w:type="dxa"/>
            </w:tcMar>
            <w:hideMark/>
          </w:tcPr>
          <w:p w14:paraId="64F80DE4" w14:textId="7DC9A432"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 xml:space="preserve">Percentage of patients 18-85 years of age </w:t>
            </w:r>
            <w:r w:rsidR="00F94055">
              <w:rPr>
                <w:rFonts w:ascii="Arial" w:eastAsia="Times New Roman" w:hAnsi="Arial" w:cs="Arial"/>
                <w:color w:val="000000"/>
                <w:sz w:val="16"/>
                <w:szCs w:val="16"/>
              </w:rPr>
              <w:t>diagnosed with</w:t>
            </w:r>
            <w:r w:rsidRPr="00B849A5">
              <w:rPr>
                <w:rFonts w:ascii="Arial" w:eastAsia="Times New Roman" w:hAnsi="Arial" w:cs="Arial"/>
                <w:color w:val="000000"/>
                <w:sz w:val="16"/>
                <w:szCs w:val="16"/>
              </w:rPr>
              <w:t xml:space="preserve"> hypertension and whose blood pressure was adequately controlled (&lt;140/90 mmHg) during measurement period.</w:t>
            </w:r>
          </w:p>
          <w:p w14:paraId="1B39CB62" w14:textId="77777777" w:rsidR="005C43A7" w:rsidRPr="00B849A5" w:rsidRDefault="005C43A7" w:rsidP="0075024B">
            <w:pPr>
              <w:rPr>
                <w:rFonts w:ascii="Arial" w:eastAsia="Times New Roman" w:hAnsi="Arial" w:cs="Arial"/>
                <w:color w:val="000000"/>
                <w:sz w:val="16"/>
                <w:szCs w:val="16"/>
              </w:rPr>
            </w:pPr>
          </w:p>
          <w:p w14:paraId="133C2321"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 xml:space="preserve">Exclusions: </w:t>
            </w:r>
          </w:p>
          <w:p w14:paraId="051C6921"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 xml:space="preserve">Hospice; ESRD; dialysis; renal transplant; pregnancy; certain instances for patients 66 and older (see measure specs) </w:t>
            </w:r>
          </w:p>
        </w:tc>
        <w:tc>
          <w:tcPr>
            <w:tcW w:w="1289" w:type="dxa"/>
            <w:tcBorders>
              <w:top w:val="nil"/>
              <w:left w:val="nil"/>
              <w:bottom w:val="single" w:sz="4" w:space="0" w:color="auto"/>
              <w:right w:val="single" w:sz="4" w:space="0" w:color="auto"/>
            </w:tcBorders>
            <w:shd w:val="clear" w:color="auto" w:fill="auto"/>
            <w:tcMar>
              <w:top w:w="58" w:type="dxa"/>
              <w:left w:w="58" w:type="dxa"/>
              <w:right w:w="58" w:type="dxa"/>
            </w:tcMar>
            <w:hideMark/>
          </w:tcPr>
          <w:p w14:paraId="2DF9DD0C"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Number of patients in the funded grant project target patient population whose blood pressure at the most recent visit is adequately controlled (systolic blood pressure &lt; 140 mmHg and diastolic blood pressure &lt; 90 mmHg) during measurement period.</w:t>
            </w:r>
          </w:p>
        </w:tc>
        <w:tc>
          <w:tcPr>
            <w:tcW w:w="1289" w:type="dxa"/>
            <w:tcBorders>
              <w:top w:val="single" w:sz="4" w:space="0" w:color="auto"/>
              <w:left w:val="nil"/>
              <w:bottom w:val="single" w:sz="4" w:space="0" w:color="auto"/>
              <w:right w:val="single" w:sz="4" w:space="0" w:color="auto"/>
            </w:tcBorders>
            <w:shd w:val="clear" w:color="auto" w:fill="auto"/>
            <w:tcMar>
              <w:top w:w="58" w:type="dxa"/>
              <w:left w:w="58" w:type="dxa"/>
              <w:right w:w="58" w:type="dxa"/>
            </w:tcMar>
            <w:hideMark/>
          </w:tcPr>
          <w:p w14:paraId="65A1E8D4"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Total patients 18 through 85 years of age in the funded grant project target patient population who had a diagnosis of hypertension during measurement period.</w:t>
            </w:r>
          </w:p>
        </w:tc>
        <w:tc>
          <w:tcPr>
            <w:tcW w:w="1289"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right w:w="58" w:type="dxa"/>
            </w:tcMar>
            <w:hideMark/>
          </w:tcPr>
          <w:p w14:paraId="0F6DF432"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45% </w:t>
            </w:r>
          </w:p>
        </w:tc>
        <w:tc>
          <w:tcPr>
            <w:tcW w:w="1288" w:type="dxa"/>
            <w:tcBorders>
              <w:top w:val="single" w:sz="4" w:space="0" w:color="auto"/>
              <w:left w:val="single" w:sz="4" w:space="0" w:color="auto"/>
              <w:bottom w:val="single" w:sz="4" w:space="0" w:color="auto"/>
              <w:right w:val="single" w:sz="4" w:space="0" w:color="auto"/>
            </w:tcBorders>
            <w:tcMar>
              <w:top w:w="58" w:type="dxa"/>
              <w:left w:w="58" w:type="dxa"/>
              <w:right w:w="58" w:type="dxa"/>
            </w:tcMar>
          </w:tcPr>
          <w:p w14:paraId="083DDA37"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55% (after one month of PDSA testing) </w:t>
            </w:r>
          </w:p>
        </w:tc>
        <w:tc>
          <w:tcPr>
            <w:tcW w:w="1289" w:type="dxa"/>
            <w:tcBorders>
              <w:top w:val="single" w:sz="4" w:space="0" w:color="auto"/>
              <w:left w:val="single" w:sz="4" w:space="0" w:color="auto"/>
              <w:bottom w:val="single" w:sz="4" w:space="0" w:color="auto"/>
              <w:right w:val="single" w:sz="4" w:space="0" w:color="auto"/>
            </w:tcBorders>
            <w:tcMar>
              <w:top w:w="58" w:type="dxa"/>
              <w:left w:w="58" w:type="dxa"/>
              <w:right w:w="58" w:type="dxa"/>
            </w:tcMar>
          </w:tcPr>
          <w:p w14:paraId="47E91E5C"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Sophia (Team lead) </w:t>
            </w:r>
          </w:p>
        </w:tc>
        <w:tc>
          <w:tcPr>
            <w:tcW w:w="1289" w:type="dxa"/>
            <w:tcBorders>
              <w:top w:val="single" w:sz="4" w:space="0" w:color="auto"/>
              <w:left w:val="single" w:sz="4" w:space="0" w:color="auto"/>
              <w:bottom w:val="single" w:sz="4" w:space="0" w:color="auto"/>
              <w:right w:val="single" w:sz="4" w:space="0" w:color="auto"/>
            </w:tcBorders>
            <w:tcMar>
              <w:top w:w="58" w:type="dxa"/>
              <w:left w:w="58" w:type="dxa"/>
              <w:right w:w="58" w:type="dxa"/>
            </w:tcMar>
          </w:tcPr>
          <w:p w14:paraId="553E99F8" w14:textId="55B2CB0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 xml:space="preserve">Data is entered into EHR during patient encounters by the </w:t>
            </w:r>
            <w:r w:rsidR="00F12894" w:rsidRPr="00B849A5">
              <w:rPr>
                <w:rFonts w:ascii="Arial" w:eastAsia="Times New Roman" w:hAnsi="Arial" w:cs="Arial"/>
                <w:color w:val="000000"/>
                <w:sz w:val="16"/>
                <w:szCs w:val="16"/>
              </w:rPr>
              <w:t>clinician.</w:t>
            </w:r>
          </w:p>
          <w:p w14:paraId="5DA5A42C" w14:textId="77777777" w:rsidR="005C43A7" w:rsidRPr="00B849A5" w:rsidRDefault="005C43A7" w:rsidP="0075024B">
            <w:pPr>
              <w:rPr>
                <w:rFonts w:ascii="Arial" w:eastAsia="Times New Roman" w:hAnsi="Arial" w:cs="Arial"/>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right w:w="58" w:type="dxa"/>
            </w:tcMar>
            <w:hideMark/>
          </w:tcPr>
          <w:p w14:paraId="36980719"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Monthly monitoring/ ongoing</w:t>
            </w:r>
          </w:p>
          <w:p w14:paraId="01551F21" w14:textId="77777777" w:rsidR="005C43A7" w:rsidRPr="00B849A5" w:rsidRDefault="005C43A7" w:rsidP="0075024B">
            <w:pPr>
              <w:rPr>
                <w:rFonts w:ascii="Arial" w:eastAsia="Times New Roman" w:hAnsi="Arial" w:cs="Arial"/>
                <w:color w:val="000000"/>
                <w:sz w:val="16"/>
                <w:szCs w:val="16"/>
              </w:rPr>
            </w:pPr>
          </w:p>
        </w:tc>
        <w:tc>
          <w:tcPr>
            <w:tcW w:w="1289" w:type="dxa"/>
            <w:tcBorders>
              <w:top w:val="nil"/>
              <w:left w:val="nil"/>
              <w:bottom w:val="single" w:sz="4" w:space="0" w:color="auto"/>
              <w:right w:val="single" w:sz="4" w:space="0" w:color="auto"/>
            </w:tcBorders>
            <w:shd w:val="clear" w:color="auto" w:fill="auto"/>
            <w:tcMar>
              <w:top w:w="58" w:type="dxa"/>
              <w:left w:w="58" w:type="dxa"/>
              <w:right w:w="58" w:type="dxa"/>
            </w:tcMar>
            <w:hideMark/>
          </w:tcPr>
          <w:p w14:paraId="3997EEAF"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Line Graph in the project dashboard</w:t>
            </w:r>
          </w:p>
        </w:tc>
        <w:tc>
          <w:tcPr>
            <w:tcW w:w="1289" w:type="dxa"/>
            <w:tcBorders>
              <w:top w:val="nil"/>
              <w:left w:val="nil"/>
              <w:bottom w:val="single" w:sz="4" w:space="0" w:color="auto"/>
              <w:right w:val="single" w:sz="4" w:space="0" w:color="auto"/>
            </w:tcBorders>
            <w:shd w:val="clear" w:color="auto" w:fill="auto"/>
            <w:tcMar>
              <w:top w:w="58" w:type="dxa"/>
              <w:left w:w="58" w:type="dxa"/>
              <w:right w:w="58" w:type="dxa"/>
            </w:tcMar>
            <w:hideMark/>
          </w:tcPr>
          <w:p w14:paraId="14AC842C" w14:textId="77777777" w:rsidR="005C43A7" w:rsidRPr="00B849A5" w:rsidRDefault="005C43A7" w:rsidP="0075024B">
            <w:pPr>
              <w:rPr>
                <w:rFonts w:ascii="Arial" w:eastAsia="Times New Roman" w:hAnsi="Arial" w:cs="Arial"/>
                <w:color w:val="000000"/>
                <w:sz w:val="16"/>
                <w:szCs w:val="16"/>
              </w:rPr>
            </w:pPr>
            <w:r w:rsidRPr="00B849A5">
              <w:rPr>
                <w:rFonts w:ascii="Arial" w:eastAsia="Times New Roman" w:hAnsi="Arial" w:cs="Arial"/>
                <w:color w:val="000000"/>
                <w:sz w:val="16"/>
                <w:szCs w:val="16"/>
              </w:rPr>
              <w:t>Stratify at the clinician level; stratify at the patient level based on race</w:t>
            </w:r>
          </w:p>
        </w:tc>
      </w:tr>
      <w:tr w:rsidR="005C43A7" w:rsidRPr="00707B38" w14:paraId="0BA9CBCA" w14:textId="77777777" w:rsidTr="005C43A7">
        <w:trPr>
          <w:trHeight w:val="832"/>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654C8AF7" w14:textId="77777777" w:rsidR="005C43A7"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47C15C0"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75B2F6E"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0377025"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9D60578" w14:textId="77777777" w:rsidR="005C43A7" w:rsidRPr="00707B38" w:rsidRDefault="005C43A7"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029CB81F"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51502379"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0A6DCB3B"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11A3AA0"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647DBB3"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DC4381F" w14:textId="77777777" w:rsidR="005C43A7" w:rsidRPr="00707B38" w:rsidRDefault="005C43A7" w:rsidP="0075024B">
            <w:pPr>
              <w:rPr>
                <w:rFonts w:ascii="Calibri" w:eastAsia="Times New Roman" w:hAnsi="Calibri" w:cs="Calibri"/>
                <w:color w:val="000000"/>
                <w:sz w:val="16"/>
                <w:szCs w:val="16"/>
              </w:rPr>
            </w:pPr>
          </w:p>
        </w:tc>
      </w:tr>
      <w:tr w:rsidR="005C43A7" w:rsidRPr="00707B38" w14:paraId="2FB76F96" w14:textId="77777777" w:rsidTr="005C43A7">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0BFBC5A6" w14:textId="77777777" w:rsidR="005C43A7"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4DA2CCC"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0F5707D"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2E95834"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CE9B933" w14:textId="77777777" w:rsidR="005C43A7" w:rsidRPr="00707B38" w:rsidRDefault="005C43A7"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2D72D28A"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2903B919"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0EE0BA12"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E4EEAAD"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48DDA26"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0F69B7B" w14:textId="77777777" w:rsidR="005C43A7" w:rsidRPr="00707B38" w:rsidRDefault="005C43A7" w:rsidP="0075024B">
            <w:pPr>
              <w:rPr>
                <w:rFonts w:ascii="Calibri" w:eastAsia="Times New Roman" w:hAnsi="Calibri" w:cs="Calibri"/>
                <w:color w:val="000000"/>
                <w:sz w:val="16"/>
                <w:szCs w:val="16"/>
              </w:rPr>
            </w:pPr>
          </w:p>
        </w:tc>
      </w:tr>
      <w:tr w:rsidR="005C43A7" w:rsidRPr="00707B38" w14:paraId="10B8BA9C" w14:textId="77777777" w:rsidTr="005C43A7">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2B40A649" w14:textId="77777777" w:rsidR="005C43A7"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A37FB5C"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00B2E526"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A0D856B"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3C456EE" w14:textId="77777777" w:rsidR="005C43A7" w:rsidRPr="00707B38" w:rsidRDefault="005C43A7"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3E47AD78"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5ED6B998"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6E9AF6B9"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9F816BC"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D8D0A21" w14:textId="77777777" w:rsidR="005C43A7" w:rsidRPr="00707B38" w:rsidRDefault="005C43A7"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6CA7A0B" w14:textId="77777777" w:rsidR="005C43A7" w:rsidRPr="00707B38" w:rsidRDefault="005C43A7" w:rsidP="0075024B">
            <w:pPr>
              <w:rPr>
                <w:rFonts w:ascii="Calibri" w:eastAsia="Times New Roman" w:hAnsi="Calibri" w:cs="Calibri"/>
                <w:color w:val="000000"/>
                <w:sz w:val="16"/>
                <w:szCs w:val="16"/>
              </w:rPr>
            </w:pPr>
          </w:p>
        </w:tc>
      </w:tr>
    </w:tbl>
    <w:p w14:paraId="3C779650" w14:textId="77777777" w:rsidR="005C43A7" w:rsidRDefault="005C43A7" w:rsidP="005C43A7">
      <w:pPr>
        <w:pStyle w:val="Heading1"/>
      </w:pPr>
    </w:p>
    <w:p w14:paraId="02F56A58" w14:textId="77777777" w:rsidR="005730C0" w:rsidRDefault="005730C0" w:rsidP="005730C0">
      <w:pPr>
        <w:pStyle w:val="Heading2"/>
      </w:pPr>
    </w:p>
    <w:p w14:paraId="4B32864C" w14:textId="5BD04B52" w:rsidR="00B70711" w:rsidRPr="00F12894" w:rsidRDefault="005730C0" w:rsidP="003701FA">
      <w:pPr>
        <w:rPr>
          <w:rFonts w:ascii="Arial" w:eastAsiaTheme="majorEastAsia" w:hAnsi="Arial" w:cstheme="majorBidi"/>
          <w:b/>
          <w:bCs/>
          <w:color w:val="000000" w:themeColor="text1"/>
          <w:szCs w:val="26"/>
        </w:rPr>
        <w:sectPr w:rsidR="00B70711" w:rsidRPr="00F12894" w:rsidSect="007A5F19">
          <w:headerReference w:type="first" r:id="rId15"/>
          <w:footerReference w:type="first" r:id="rId16"/>
          <w:pgSz w:w="15840" w:h="12240" w:orient="landscape"/>
          <w:pgMar w:top="1260" w:right="1440" w:bottom="900" w:left="1080" w:header="720" w:footer="529" w:gutter="0"/>
          <w:cols w:space="720"/>
          <w:titlePg/>
          <w:docGrid w:linePitch="360"/>
        </w:sectPr>
      </w:pPr>
      <w:r>
        <w:br w:type="page"/>
      </w:r>
    </w:p>
    <w:p w14:paraId="49CD453F" w14:textId="2C0F2377" w:rsidR="00F12894" w:rsidRDefault="00F12894" w:rsidP="00F12894">
      <w:pPr>
        <w:pStyle w:val="Heading1"/>
        <w:ind w:left="-540"/>
      </w:pPr>
      <w:r w:rsidRPr="005C43A7">
        <w:lastRenderedPageBreak/>
        <w:t>QI Data Collection and Monitoring Plan</w:t>
      </w:r>
    </w:p>
    <w:tbl>
      <w:tblPr>
        <w:tblW w:w="14177" w:type="dxa"/>
        <w:tblInd w:w="-545" w:type="dxa"/>
        <w:tblLayout w:type="fixed"/>
        <w:tblLook w:val="04A0" w:firstRow="1" w:lastRow="0" w:firstColumn="1" w:lastColumn="0" w:noHBand="0" w:noVBand="1"/>
      </w:tblPr>
      <w:tblGrid>
        <w:gridCol w:w="1288"/>
        <w:gridCol w:w="1289"/>
        <w:gridCol w:w="1289"/>
        <w:gridCol w:w="1289"/>
        <w:gridCol w:w="1289"/>
        <w:gridCol w:w="1288"/>
        <w:gridCol w:w="1289"/>
        <w:gridCol w:w="1289"/>
        <w:gridCol w:w="1289"/>
        <w:gridCol w:w="1289"/>
        <w:gridCol w:w="1289"/>
      </w:tblGrid>
      <w:tr w:rsidR="00F12894" w:rsidRPr="00707B38" w14:paraId="2C71E6CC" w14:textId="77777777" w:rsidTr="00F12894">
        <w:trPr>
          <w:trHeight w:val="1168"/>
        </w:trPr>
        <w:tc>
          <w:tcPr>
            <w:tcW w:w="1288"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62E65847"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Measure Name</w:t>
            </w:r>
            <w:r w:rsidRPr="00B849A5">
              <w:rPr>
                <w:rFonts w:ascii="Arial" w:eastAsia="Times New Roman" w:hAnsi="Arial" w:cs="Arial"/>
                <w:color w:val="FFFFFF"/>
                <w:sz w:val="16"/>
                <w:szCs w:val="16"/>
              </w:rPr>
              <w:t> </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39D58631"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Measure Definition</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4F89DCF1"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Numerator</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76EDECE7"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Denominator</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tcPr>
          <w:p w14:paraId="20A65494"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Baseline Performance</w:t>
            </w:r>
          </w:p>
        </w:tc>
        <w:tc>
          <w:tcPr>
            <w:tcW w:w="1288" w:type="dxa"/>
            <w:tcBorders>
              <w:top w:val="single" w:sz="4" w:space="0" w:color="auto"/>
              <w:left w:val="single" w:sz="4" w:space="0" w:color="auto"/>
              <w:bottom w:val="single" w:sz="4" w:space="0" w:color="auto"/>
              <w:right w:val="single" w:sz="4" w:space="0" w:color="auto"/>
            </w:tcBorders>
            <w:shd w:val="clear" w:color="auto" w:fill="003366"/>
            <w:vAlign w:val="center"/>
          </w:tcPr>
          <w:p w14:paraId="28077295"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Performance Goal</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tcPr>
          <w:p w14:paraId="40C3762D"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Who is responsible for monitoring this measure?</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tcPr>
          <w:p w14:paraId="25997118"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Who, Where, When, and How is Data Collected?</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0A9469E8"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 xml:space="preserve">Frequency and Duration of Monitoring </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7AAFA7FE"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How will data findings be tracked and displayed?</w:t>
            </w:r>
          </w:p>
        </w:tc>
        <w:tc>
          <w:tcPr>
            <w:tcW w:w="1289" w:type="dxa"/>
            <w:tcBorders>
              <w:top w:val="single" w:sz="4" w:space="0" w:color="auto"/>
              <w:left w:val="single" w:sz="4" w:space="0" w:color="auto"/>
              <w:bottom w:val="single" w:sz="4" w:space="0" w:color="auto"/>
              <w:right w:val="single" w:sz="4" w:space="0" w:color="auto"/>
            </w:tcBorders>
            <w:shd w:val="clear" w:color="auto" w:fill="003366"/>
            <w:vAlign w:val="center"/>
            <w:hideMark/>
          </w:tcPr>
          <w:p w14:paraId="3FCCBCC0" w14:textId="77777777" w:rsidR="00F12894" w:rsidRPr="00B849A5" w:rsidRDefault="00F12894" w:rsidP="0075024B">
            <w:pPr>
              <w:jc w:val="center"/>
              <w:rPr>
                <w:rFonts w:ascii="Arial" w:eastAsia="Times New Roman" w:hAnsi="Arial" w:cs="Arial"/>
                <w:b/>
                <w:bCs/>
                <w:color w:val="FFFFFF"/>
                <w:sz w:val="16"/>
                <w:szCs w:val="16"/>
              </w:rPr>
            </w:pPr>
            <w:r w:rsidRPr="00B849A5">
              <w:rPr>
                <w:rFonts w:ascii="Arial" w:eastAsia="Times New Roman" w:hAnsi="Arial" w:cs="Arial"/>
                <w:b/>
                <w:bCs/>
                <w:color w:val="FFFFFF"/>
                <w:sz w:val="16"/>
                <w:szCs w:val="16"/>
              </w:rPr>
              <w:t>Stratification Factors</w:t>
            </w:r>
          </w:p>
        </w:tc>
      </w:tr>
      <w:tr w:rsidR="00F12894" w:rsidRPr="00707B38" w14:paraId="23941986" w14:textId="77777777" w:rsidTr="00F12894">
        <w:trPr>
          <w:trHeight w:val="724"/>
        </w:trPr>
        <w:tc>
          <w:tcPr>
            <w:tcW w:w="1288" w:type="dxa"/>
            <w:tcBorders>
              <w:top w:val="nil"/>
              <w:left w:val="single" w:sz="4" w:space="0" w:color="auto"/>
              <w:bottom w:val="single" w:sz="4" w:space="0" w:color="auto"/>
              <w:right w:val="single" w:sz="4" w:space="0" w:color="auto"/>
            </w:tcBorders>
            <w:shd w:val="clear" w:color="auto" w:fill="auto"/>
            <w:tcMar>
              <w:top w:w="58" w:type="dxa"/>
              <w:left w:w="58" w:type="dxa"/>
              <w:right w:w="58" w:type="dxa"/>
            </w:tcMar>
          </w:tcPr>
          <w:p w14:paraId="09E739CA" w14:textId="265D6D34" w:rsidR="00F12894" w:rsidRPr="00B849A5" w:rsidRDefault="00F12894" w:rsidP="0075024B">
            <w:pPr>
              <w:rPr>
                <w:rFonts w:ascii="Arial" w:eastAsia="Times New Roman" w:hAnsi="Arial" w:cs="Arial"/>
                <w:color w:val="000000"/>
                <w:sz w:val="16"/>
                <w:szCs w:val="16"/>
              </w:rPr>
            </w:pPr>
          </w:p>
        </w:tc>
        <w:tc>
          <w:tcPr>
            <w:tcW w:w="1289" w:type="dxa"/>
            <w:tcBorders>
              <w:top w:val="nil"/>
              <w:left w:val="single" w:sz="8" w:space="0" w:color="auto"/>
              <w:bottom w:val="single" w:sz="4" w:space="0" w:color="auto"/>
              <w:right w:val="single" w:sz="4" w:space="0" w:color="auto"/>
            </w:tcBorders>
            <w:shd w:val="clear" w:color="auto" w:fill="auto"/>
            <w:tcMar>
              <w:top w:w="58" w:type="dxa"/>
              <w:left w:w="58" w:type="dxa"/>
              <w:right w:w="58" w:type="dxa"/>
            </w:tcMar>
          </w:tcPr>
          <w:p w14:paraId="05028764" w14:textId="2B8B9EF2" w:rsidR="00F12894" w:rsidRPr="00B849A5" w:rsidRDefault="00F12894" w:rsidP="0075024B">
            <w:pPr>
              <w:rPr>
                <w:rFonts w:ascii="Arial" w:eastAsia="Times New Roman" w:hAnsi="Arial" w:cs="Arial"/>
                <w:color w:val="000000"/>
                <w:sz w:val="16"/>
                <w:szCs w:val="16"/>
              </w:rPr>
            </w:pPr>
          </w:p>
        </w:tc>
        <w:tc>
          <w:tcPr>
            <w:tcW w:w="1289" w:type="dxa"/>
            <w:tcBorders>
              <w:top w:val="nil"/>
              <w:left w:val="nil"/>
              <w:bottom w:val="single" w:sz="4" w:space="0" w:color="auto"/>
              <w:right w:val="single" w:sz="4" w:space="0" w:color="auto"/>
            </w:tcBorders>
            <w:shd w:val="clear" w:color="auto" w:fill="auto"/>
            <w:tcMar>
              <w:top w:w="58" w:type="dxa"/>
              <w:left w:w="58" w:type="dxa"/>
              <w:right w:w="58" w:type="dxa"/>
            </w:tcMar>
          </w:tcPr>
          <w:p w14:paraId="4D10AF1D" w14:textId="57C13E9B" w:rsidR="00F12894" w:rsidRPr="00B849A5" w:rsidRDefault="00F12894" w:rsidP="0075024B">
            <w:pPr>
              <w:rPr>
                <w:rFonts w:ascii="Arial" w:eastAsia="Times New Roman" w:hAnsi="Arial" w:cs="Arial"/>
                <w:color w:val="000000"/>
                <w:sz w:val="16"/>
                <w:szCs w:val="16"/>
              </w:rPr>
            </w:pPr>
          </w:p>
        </w:tc>
        <w:tc>
          <w:tcPr>
            <w:tcW w:w="1289" w:type="dxa"/>
            <w:tcBorders>
              <w:top w:val="single" w:sz="4" w:space="0" w:color="auto"/>
              <w:left w:val="nil"/>
              <w:bottom w:val="single" w:sz="4" w:space="0" w:color="auto"/>
              <w:right w:val="single" w:sz="4" w:space="0" w:color="auto"/>
            </w:tcBorders>
            <w:shd w:val="clear" w:color="auto" w:fill="auto"/>
            <w:tcMar>
              <w:top w:w="58" w:type="dxa"/>
              <w:left w:w="58" w:type="dxa"/>
              <w:right w:w="58" w:type="dxa"/>
            </w:tcMar>
          </w:tcPr>
          <w:p w14:paraId="141AD6B0" w14:textId="333D7514" w:rsidR="00F12894" w:rsidRPr="00B849A5" w:rsidRDefault="00F12894" w:rsidP="0075024B">
            <w:pPr>
              <w:rPr>
                <w:rFonts w:ascii="Arial" w:eastAsia="Times New Roman" w:hAnsi="Arial" w:cs="Arial"/>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right w:w="58" w:type="dxa"/>
            </w:tcMar>
          </w:tcPr>
          <w:p w14:paraId="64AAC7AC" w14:textId="63E06988" w:rsidR="00F12894" w:rsidRPr="00B849A5" w:rsidRDefault="00F12894" w:rsidP="0075024B">
            <w:pPr>
              <w:rPr>
                <w:rFonts w:ascii="Arial" w:eastAsia="Times New Roman" w:hAnsi="Arial" w:cs="Arial"/>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Mar>
              <w:top w:w="58" w:type="dxa"/>
              <w:left w:w="58" w:type="dxa"/>
              <w:right w:w="58" w:type="dxa"/>
            </w:tcMar>
          </w:tcPr>
          <w:p w14:paraId="06BAF1FF" w14:textId="2B7C8AAA" w:rsidR="00F12894" w:rsidRPr="00B849A5" w:rsidRDefault="00F12894" w:rsidP="0075024B">
            <w:pPr>
              <w:rPr>
                <w:rFonts w:ascii="Arial" w:eastAsia="Times New Roman" w:hAnsi="Arial" w:cs="Arial"/>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Mar>
              <w:top w:w="58" w:type="dxa"/>
              <w:left w:w="58" w:type="dxa"/>
              <w:right w:w="58" w:type="dxa"/>
            </w:tcMar>
          </w:tcPr>
          <w:p w14:paraId="4CE27550" w14:textId="50677190" w:rsidR="00F12894" w:rsidRPr="00B849A5" w:rsidRDefault="00F12894" w:rsidP="0075024B">
            <w:pPr>
              <w:rPr>
                <w:rFonts w:ascii="Arial" w:eastAsia="Times New Roman" w:hAnsi="Arial" w:cs="Arial"/>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Mar>
              <w:top w:w="58" w:type="dxa"/>
              <w:left w:w="58" w:type="dxa"/>
              <w:right w:w="58" w:type="dxa"/>
            </w:tcMar>
          </w:tcPr>
          <w:p w14:paraId="7E9D8E44" w14:textId="77777777" w:rsidR="00F12894" w:rsidRPr="00B849A5" w:rsidRDefault="00F12894" w:rsidP="0075024B">
            <w:pPr>
              <w:rPr>
                <w:rFonts w:ascii="Arial" w:eastAsia="Times New Roman" w:hAnsi="Arial" w:cs="Arial"/>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Mar>
              <w:top w:w="58" w:type="dxa"/>
              <w:left w:w="58" w:type="dxa"/>
              <w:right w:w="58" w:type="dxa"/>
            </w:tcMar>
          </w:tcPr>
          <w:p w14:paraId="0E300785" w14:textId="77777777" w:rsidR="00F12894" w:rsidRPr="00B849A5" w:rsidRDefault="00F12894" w:rsidP="0075024B">
            <w:pPr>
              <w:rPr>
                <w:rFonts w:ascii="Arial" w:eastAsia="Times New Roman" w:hAnsi="Arial" w:cs="Arial"/>
                <w:color w:val="000000"/>
                <w:sz w:val="16"/>
                <w:szCs w:val="16"/>
              </w:rPr>
            </w:pPr>
          </w:p>
        </w:tc>
        <w:tc>
          <w:tcPr>
            <w:tcW w:w="1289" w:type="dxa"/>
            <w:tcBorders>
              <w:top w:val="nil"/>
              <w:left w:val="nil"/>
              <w:bottom w:val="single" w:sz="4" w:space="0" w:color="auto"/>
              <w:right w:val="single" w:sz="4" w:space="0" w:color="auto"/>
            </w:tcBorders>
            <w:shd w:val="clear" w:color="auto" w:fill="auto"/>
            <w:tcMar>
              <w:top w:w="58" w:type="dxa"/>
              <w:left w:w="58" w:type="dxa"/>
              <w:right w:w="58" w:type="dxa"/>
            </w:tcMar>
          </w:tcPr>
          <w:p w14:paraId="639D412C" w14:textId="010C500B" w:rsidR="00F12894" w:rsidRPr="00B849A5" w:rsidRDefault="00F12894" w:rsidP="0075024B">
            <w:pPr>
              <w:rPr>
                <w:rFonts w:ascii="Arial" w:eastAsia="Times New Roman" w:hAnsi="Arial" w:cs="Arial"/>
                <w:color w:val="000000"/>
                <w:sz w:val="16"/>
                <w:szCs w:val="16"/>
              </w:rPr>
            </w:pPr>
          </w:p>
        </w:tc>
        <w:tc>
          <w:tcPr>
            <w:tcW w:w="1289" w:type="dxa"/>
            <w:tcBorders>
              <w:top w:val="nil"/>
              <w:left w:val="nil"/>
              <w:bottom w:val="single" w:sz="4" w:space="0" w:color="auto"/>
              <w:right w:val="single" w:sz="4" w:space="0" w:color="auto"/>
            </w:tcBorders>
            <w:shd w:val="clear" w:color="auto" w:fill="auto"/>
            <w:tcMar>
              <w:top w:w="58" w:type="dxa"/>
              <w:left w:w="58" w:type="dxa"/>
              <w:right w:w="58" w:type="dxa"/>
            </w:tcMar>
          </w:tcPr>
          <w:p w14:paraId="22DA163E" w14:textId="60E66061" w:rsidR="00F12894" w:rsidRPr="00B849A5" w:rsidRDefault="00F12894" w:rsidP="0075024B">
            <w:pPr>
              <w:rPr>
                <w:rFonts w:ascii="Arial" w:eastAsia="Times New Roman" w:hAnsi="Arial" w:cs="Arial"/>
                <w:color w:val="000000"/>
                <w:sz w:val="16"/>
                <w:szCs w:val="16"/>
              </w:rPr>
            </w:pPr>
          </w:p>
        </w:tc>
      </w:tr>
      <w:tr w:rsidR="00F12894" w:rsidRPr="00707B38" w14:paraId="1B48AD7C" w14:textId="77777777" w:rsidTr="00F12894">
        <w:trPr>
          <w:trHeight w:val="832"/>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03A3EAB9"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27061CC"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C64977D"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A14821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FCF3A38"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3BF940F9"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643E66FF"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49023CF9"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5E9EB5B"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9F6E62A"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FE8A681" w14:textId="77777777" w:rsidR="00F12894" w:rsidRPr="00707B38" w:rsidRDefault="00F12894" w:rsidP="0075024B">
            <w:pPr>
              <w:rPr>
                <w:rFonts w:ascii="Calibri" w:eastAsia="Times New Roman" w:hAnsi="Calibri" w:cs="Calibri"/>
                <w:color w:val="000000"/>
                <w:sz w:val="16"/>
                <w:szCs w:val="16"/>
              </w:rPr>
            </w:pPr>
          </w:p>
        </w:tc>
      </w:tr>
      <w:tr w:rsidR="00F12894" w:rsidRPr="00707B38" w14:paraId="54C70638"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4E342305"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13060C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7FD12E5"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2CAD746"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AB16A79"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034EA031"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7A643191"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70CE899A"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E81C88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3F6354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76625DA" w14:textId="77777777" w:rsidR="00F12894" w:rsidRPr="00707B38" w:rsidRDefault="00F12894" w:rsidP="0075024B">
            <w:pPr>
              <w:rPr>
                <w:rFonts w:ascii="Calibri" w:eastAsia="Times New Roman" w:hAnsi="Calibri" w:cs="Calibri"/>
                <w:color w:val="000000"/>
                <w:sz w:val="16"/>
                <w:szCs w:val="16"/>
              </w:rPr>
            </w:pPr>
          </w:p>
        </w:tc>
      </w:tr>
      <w:tr w:rsidR="00F12894" w:rsidRPr="00707B38" w14:paraId="02696B4C"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72466D01"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2D0B75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C15BDA5"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919629F"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DE93504"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76A3D0B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0589E20F"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15B1FF2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895C99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5629013"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13DFEEC" w14:textId="77777777" w:rsidR="00F12894" w:rsidRPr="00707B38" w:rsidRDefault="00F12894" w:rsidP="0075024B">
            <w:pPr>
              <w:rPr>
                <w:rFonts w:ascii="Calibri" w:eastAsia="Times New Roman" w:hAnsi="Calibri" w:cs="Calibri"/>
                <w:color w:val="000000"/>
                <w:sz w:val="16"/>
                <w:szCs w:val="16"/>
              </w:rPr>
            </w:pPr>
          </w:p>
        </w:tc>
      </w:tr>
      <w:tr w:rsidR="00F12894" w:rsidRPr="00707B38" w14:paraId="2B2BB069"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11B40096"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1874605"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D960B4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003A838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FD372AE"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4DE36B5B"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289A6ABC"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46FD7E9F"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05EF68D1"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C94BF3D"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01797289" w14:textId="77777777" w:rsidR="00F12894" w:rsidRPr="00707B38" w:rsidRDefault="00F12894" w:rsidP="0075024B">
            <w:pPr>
              <w:rPr>
                <w:rFonts w:ascii="Calibri" w:eastAsia="Times New Roman" w:hAnsi="Calibri" w:cs="Calibri"/>
                <w:color w:val="000000"/>
                <w:sz w:val="16"/>
                <w:szCs w:val="16"/>
              </w:rPr>
            </w:pPr>
          </w:p>
        </w:tc>
      </w:tr>
      <w:tr w:rsidR="00F12894" w:rsidRPr="00707B38" w14:paraId="785B14FF"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4D498F6C"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A1009DD"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4571EC6"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D449AAC"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BEEA55B"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6D4A6AF9"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5AF6C745"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484782CC"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A71B90D"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7D52BF8"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804B9DC" w14:textId="77777777" w:rsidR="00F12894" w:rsidRPr="00707B38" w:rsidRDefault="00F12894" w:rsidP="0075024B">
            <w:pPr>
              <w:rPr>
                <w:rFonts w:ascii="Calibri" w:eastAsia="Times New Roman" w:hAnsi="Calibri" w:cs="Calibri"/>
                <w:color w:val="000000"/>
                <w:sz w:val="16"/>
                <w:szCs w:val="16"/>
              </w:rPr>
            </w:pPr>
          </w:p>
        </w:tc>
      </w:tr>
      <w:tr w:rsidR="00F12894" w:rsidRPr="00707B38" w14:paraId="0646F930"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752D7D5E"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D2F6EF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4FBFEDB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10E669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0814BD2"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2B46A942"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50D80717"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0A94ED7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0E66246E"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F9046A8"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CF38BCC" w14:textId="77777777" w:rsidR="00F12894" w:rsidRPr="00707B38" w:rsidRDefault="00F12894" w:rsidP="0075024B">
            <w:pPr>
              <w:rPr>
                <w:rFonts w:ascii="Calibri" w:eastAsia="Times New Roman" w:hAnsi="Calibri" w:cs="Calibri"/>
                <w:color w:val="000000"/>
                <w:sz w:val="16"/>
                <w:szCs w:val="16"/>
              </w:rPr>
            </w:pPr>
          </w:p>
        </w:tc>
      </w:tr>
      <w:tr w:rsidR="00F12894" w:rsidRPr="00707B38" w14:paraId="40B1760E"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52E4E552"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23E6FD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054E738"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4370298"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7D6B6458"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1BF5902A"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36A8490A"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7106DDCB"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F77BACB"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1F45D5F0"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552D2A02" w14:textId="77777777" w:rsidR="00F12894" w:rsidRPr="00707B38" w:rsidRDefault="00F12894" w:rsidP="0075024B">
            <w:pPr>
              <w:rPr>
                <w:rFonts w:ascii="Calibri" w:eastAsia="Times New Roman" w:hAnsi="Calibri" w:cs="Calibri"/>
                <w:color w:val="000000"/>
                <w:sz w:val="16"/>
                <w:szCs w:val="16"/>
              </w:rPr>
            </w:pPr>
          </w:p>
        </w:tc>
      </w:tr>
      <w:tr w:rsidR="00F12894" w:rsidRPr="00707B38" w14:paraId="60858147" w14:textId="77777777" w:rsidTr="00F12894">
        <w:trPr>
          <w:trHeight w:val="775"/>
        </w:trPr>
        <w:tc>
          <w:tcPr>
            <w:tcW w:w="1288" w:type="dxa"/>
            <w:tcBorders>
              <w:top w:val="single" w:sz="4" w:space="0" w:color="auto"/>
              <w:left w:val="single" w:sz="4" w:space="0" w:color="auto"/>
              <w:bottom w:val="single" w:sz="4" w:space="0" w:color="auto"/>
              <w:right w:val="single" w:sz="4" w:space="0" w:color="auto"/>
            </w:tcBorders>
            <w:shd w:val="clear" w:color="auto" w:fill="auto"/>
          </w:tcPr>
          <w:p w14:paraId="0E5711CF" w14:textId="77777777" w:rsidR="00F12894"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D52DF62"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F507A62"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D73DBE4"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20C78EF3" w14:textId="77777777" w:rsidR="00F12894" w:rsidRPr="00707B38" w:rsidRDefault="00F12894" w:rsidP="0075024B">
            <w:pPr>
              <w:rPr>
                <w:rFonts w:ascii="Calibri" w:eastAsia="Times New Roman" w:hAnsi="Calibri" w:cs="Calibri"/>
                <w:color w:val="000000"/>
                <w:sz w:val="16"/>
                <w:szCs w:val="16"/>
              </w:rPr>
            </w:pPr>
          </w:p>
        </w:tc>
        <w:tc>
          <w:tcPr>
            <w:tcW w:w="1288" w:type="dxa"/>
            <w:tcBorders>
              <w:top w:val="single" w:sz="4" w:space="0" w:color="auto"/>
              <w:left w:val="single" w:sz="4" w:space="0" w:color="auto"/>
              <w:bottom w:val="single" w:sz="4" w:space="0" w:color="auto"/>
              <w:right w:val="single" w:sz="4" w:space="0" w:color="auto"/>
            </w:tcBorders>
          </w:tcPr>
          <w:p w14:paraId="22C3C0F1"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4ACDAE06"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tcPr>
          <w:p w14:paraId="4F99F92A"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60F8AA0E"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EA0C735" w14:textId="77777777" w:rsidR="00F12894" w:rsidRPr="00707B38" w:rsidRDefault="00F12894" w:rsidP="0075024B">
            <w:pPr>
              <w:rPr>
                <w:rFonts w:ascii="Calibri" w:eastAsia="Times New Roman" w:hAnsi="Calibri" w:cs="Calibri"/>
                <w:color w:val="000000"/>
                <w:sz w:val="16"/>
                <w:szCs w:val="16"/>
              </w:rPr>
            </w:pPr>
          </w:p>
        </w:tc>
        <w:tc>
          <w:tcPr>
            <w:tcW w:w="1289" w:type="dxa"/>
            <w:tcBorders>
              <w:top w:val="single" w:sz="4" w:space="0" w:color="auto"/>
              <w:left w:val="single" w:sz="4" w:space="0" w:color="auto"/>
              <w:bottom w:val="single" w:sz="4" w:space="0" w:color="auto"/>
              <w:right w:val="single" w:sz="4" w:space="0" w:color="auto"/>
            </w:tcBorders>
            <w:shd w:val="clear" w:color="auto" w:fill="auto"/>
          </w:tcPr>
          <w:p w14:paraId="39071A37" w14:textId="77777777" w:rsidR="00F12894" w:rsidRPr="00707B38" w:rsidRDefault="00F12894" w:rsidP="0075024B">
            <w:pPr>
              <w:rPr>
                <w:rFonts w:ascii="Calibri" w:eastAsia="Times New Roman" w:hAnsi="Calibri" w:cs="Calibri"/>
                <w:color w:val="000000"/>
                <w:sz w:val="16"/>
                <w:szCs w:val="16"/>
              </w:rPr>
            </w:pPr>
          </w:p>
        </w:tc>
      </w:tr>
    </w:tbl>
    <w:p w14:paraId="02C1E06A" w14:textId="1D7607BA" w:rsidR="00BB390F" w:rsidRPr="003701FA" w:rsidRDefault="00BB390F" w:rsidP="000C284A"/>
    <w:sectPr w:rsidR="00BB390F" w:rsidRPr="003701FA" w:rsidSect="007A5F19">
      <w:headerReference w:type="first" r:id="rId17"/>
      <w:footerReference w:type="first" r:id="rId18"/>
      <w:pgSz w:w="15840" w:h="12240" w:orient="landscape"/>
      <w:pgMar w:top="12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66B22" w14:textId="77777777" w:rsidR="007A5F19" w:rsidRDefault="007A5F19" w:rsidP="005B023C">
      <w:r>
        <w:separator/>
      </w:r>
    </w:p>
  </w:endnote>
  <w:endnote w:type="continuationSeparator" w:id="0">
    <w:p w14:paraId="0537EF3D" w14:textId="77777777" w:rsidR="007A5F19" w:rsidRDefault="007A5F19" w:rsidP="005B0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F1B1" w14:textId="44014DCF" w:rsidR="00542098" w:rsidRDefault="00542098">
    <w:pPr>
      <w:pStyle w:val="Footer"/>
    </w:pPr>
    <w:r>
      <w:rPr>
        <w:rFonts w:ascii="Arial" w:hAnsi="Arial" w:cs="Arial"/>
        <w:noProof/>
        <w:sz w:val="20"/>
        <w:szCs w:val="20"/>
      </w:rPr>
      <mc:AlternateContent>
        <mc:Choice Requires="wpg">
          <w:drawing>
            <wp:anchor distT="0" distB="0" distL="114300" distR="114300" simplePos="0" relativeHeight="251669504" behindDoc="0" locked="0" layoutInCell="1" allowOverlap="1" wp14:anchorId="0112E83A" wp14:editId="5852A6A4">
              <wp:simplePos x="0" y="0"/>
              <wp:positionH relativeFrom="page">
                <wp:posOffset>293370</wp:posOffset>
              </wp:positionH>
              <wp:positionV relativeFrom="paragraph">
                <wp:posOffset>-130972</wp:posOffset>
              </wp:positionV>
              <wp:extent cx="7176135" cy="590550"/>
              <wp:effectExtent l="0" t="19050" r="43815" b="1905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3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Box 46"/>
                      <wps:cNvSpPr txBox="1"/>
                      <wps:spPr>
                        <a:xfrm>
                          <a:off x="95693" y="289294"/>
                          <a:ext cx="6941820" cy="236855"/>
                        </a:xfrm>
                        <a:prstGeom prst="rect">
                          <a:avLst/>
                        </a:prstGeom>
                        <a:noFill/>
                      </wps:spPr>
                      <wps:txb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112E83A" id="Group 31" o:spid="_x0000_s1040" style="position:absolute;margin-left:23.1pt;margin-top:-10.3pt;width:565.05pt;height:46.5pt;z-index:25166950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kQQg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">
              <v:shape id="Rectangle 25" o:spid="_x0000_s1041"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42"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5DC86C64" w14:textId="6BB0DE61"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w:t>
                      </w:r>
                      <w:r w:rsidR="009B4F3E" w:rsidRPr="009B4F3E">
                        <w:rPr>
                          <w:rFonts w:ascii="Open Sans" w:eastAsia="Open Sans" w:hAnsi="Open Sans" w:cs="Open Sans"/>
                          <w:color w:val="FFFFFF" w:themeColor="background1"/>
                          <w:kern w:val="24"/>
                          <w:sz w:val="16"/>
                          <w:szCs w:val="16"/>
                        </w:rPr>
                        <w:t>952</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854</w:t>
                      </w:r>
                      <w:r w:rsidR="009B4F3E">
                        <w:rPr>
                          <w:rFonts w:ascii="Open Sans" w:eastAsia="Open Sans" w:hAnsi="Open Sans" w:cs="Open Sans"/>
                          <w:color w:val="FFFFFF" w:themeColor="background1"/>
                          <w:kern w:val="24"/>
                          <w:sz w:val="16"/>
                          <w:szCs w:val="16"/>
                        </w:rPr>
                        <w:t>.</w:t>
                      </w:r>
                      <w:r w:rsidR="009B4F3E" w:rsidRPr="009B4F3E">
                        <w:rPr>
                          <w:rFonts w:ascii="Open Sans" w:eastAsia="Open Sans" w:hAnsi="Open Sans" w:cs="Open Sans"/>
                          <w:color w:val="FFFFFF" w:themeColor="background1"/>
                          <w:kern w:val="24"/>
                          <w:sz w:val="16"/>
                          <w:szCs w:val="16"/>
                        </w:rPr>
                        <w:t>3306</w:t>
                      </w:r>
                      <w:r w:rsidR="009B4F3E">
                        <w:rPr>
                          <w:rFonts w:ascii="Open Sans" w:eastAsia="Open Sans" w:hAnsi="Open Sans" w:cs="Open Sans"/>
                          <w:color w:val="FFFFFF" w:themeColor="background1"/>
                          <w:kern w:val="24"/>
                          <w:sz w:val="16"/>
                          <w:szCs w:val="16"/>
                        </w:rPr>
                        <w:t xml:space="preserve"> </w:t>
                      </w:r>
                      <w:r w:rsidRPr="005B023C">
                        <w:rPr>
                          <w:rFonts w:ascii="Open Sans" w:eastAsia="Open Sans" w:hAnsi="Open Sans" w:cs="Open Sans"/>
                          <w:color w:val="FFFFFF" w:themeColor="background1"/>
                          <w:kern w:val="24"/>
                          <w:sz w:val="16"/>
                          <w:szCs w:val="16"/>
                        </w:rPr>
                        <w:t xml:space="preserve">| stratishealth.org </w:t>
                      </w:r>
                    </w:p>
                  </w:txbxContent>
                </v:textbox>
              </v:shape>
              <w10:wrap anchorx="page"/>
            </v:group>
          </w:pict>
        </mc:Fallback>
      </mc:AlternateContent>
    </w:r>
    <w:r>
      <w:rPr>
        <w:noProof/>
      </w:rPr>
      <mc:AlternateContent>
        <mc:Choice Requires="wpg">
          <w:drawing>
            <wp:anchor distT="0" distB="0" distL="114300" distR="114300" simplePos="0" relativeHeight="251667456" behindDoc="0" locked="0" layoutInCell="1" allowOverlap="1" wp14:anchorId="2E6722C2" wp14:editId="49842710">
              <wp:simplePos x="0" y="0"/>
              <wp:positionH relativeFrom="page">
                <wp:posOffset>297180</wp:posOffset>
              </wp:positionH>
              <wp:positionV relativeFrom="paragraph">
                <wp:posOffset>9436100</wp:posOffset>
              </wp:positionV>
              <wp:extent cx="7176135" cy="590550"/>
              <wp:effectExtent l="0" t="19050" r="43815" b="1905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Box 46"/>
                      <wps:cNvSpPr txBox="1"/>
                      <wps:spPr>
                        <a:xfrm>
                          <a:off x="95693" y="289294"/>
                          <a:ext cx="6941820" cy="236855"/>
                        </a:xfrm>
                        <a:prstGeom prst="rect">
                          <a:avLst/>
                        </a:prstGeom>
                        <a:noFill/>
                      </wps:spPr>
                      <wps:txb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8" o:spid="_x0000_s1043" style="position:absolute;margin-left:23.4pt;margin-top:743pt;width:565.05pt;height:46.5pt;z-index:25166745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ZE8QQYAAD8hAAAOAAAAZHJzL2Uyb0RvYy54bWzsWl1v2zYUfR+w/0DoccBqfdqWUadIs6UY&#10;ELRFm6HtIy1TtjBJ1Eg6dvrrd/klU2li0+kG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zoM4D1CLGyDxB6AVblc1QXEmGSTDg51E0dxxA6gvRoemimfFhos3hCq08d0N&#10;F5q1S7hSWVuacRW0bXklyGdgetnUQORfRihEWxSFaTpOE0v3h/ZfhvZrFCVhlui5AaUfmn+GtPTd&#10;2649orhuIToaJX5elIGbnsfxWIkTywcw196AdTxIemKQof1RvIZJPC3paT/63JTEg0nPojScTNMT&#10;c57m6ST1iDTIoGGuRyjXzSPKIIX+UQZuil75ceyGmTyeGtde08sjCF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GRPEEGAAA/&#10;IQAADgAAAAAAAAAAAAAAAAAuAgAAZHJzL2Uyb0RvYy54bWxQSwECLQAUAAYACAAAACEA24c1sOMA&#10;AAANAQAADwAAAAAAAAAAAAAAAACbCAAAZHJzL2Rvd25yZXYueG1sUEsFBgAAAAAEAAQA8wAAAKsJ&#10;AAAAAA==&#10;">
              <v:shape id="Rectangle 25" o:spid="_x0000_s1044"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5"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32260AC"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66432" behindDoc="0" locked="0" layoutInCell="1" allowOverlap="1" wp14:anchorId="2E6722C2" wp14:editId="430850F4">
              <wp:simplePos x="0" y="0"/>
              <wp:positionH relativeFrom="page">
                <wp:posOffset>297180</wp:posOffset>
              </wp:positionH>
              <wp:positionV relativeFrom="paragraph">
                <wp:posOffset>9436100</wp:posOffset>
              </wp:positionV>
              <wp:extent cx="7176135" cy="590550"/>
              <wp:effectExtent l="0" t="19050" r="43815" b="1905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Box 46"/>
                      <wps:cNvSpPr txBox="1"/>
                      <wps:spPr>
                        <a:xfrm>
                          <a:off x="95693" y="289294"/>
                          <a:ext cx="6941820" cy="236855"/>
                        </a:xfrm>
                        <a:prstGeom prst="rect">
                          <a:avLst/>
                        </a:prstGeom>
                        <a:noFill/>
                      </wps:spPr>
                      <wps:txb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20" o:spid="_x0000_s1046" style="position:absolute;margin-left:23.4pt;margin-top:743pt;width:565.05pt;height:46.5pt;z-index:25166643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5ZQA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Awxm5ZQAYAAD8h&#10;AAAOAAAAAAAAAAAAAAAAAC4CAABkcnMvZTJvRG9jLnhtbFBLAQItABQABgAIAAAAIQDbhzWw4wAA&#10;AA0BAAAPAAAAAAAAAAAAAAAAAJoIAABkcnMvZG93bnJldi54bWxQSwUGAAAAAAQABADzAAAAqgkA&#10;AAAA&#10;">
              <v:shape id="Rectangle 25" o:spid="_x0000_s1047"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48"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0668A2F" w14:textId="77777777" w:rsidR="00542098" w:rsidRPr="00542098" w:rsidRDefault="00542098"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65408" behindDoc="0" locked="0" layoutInCell="1" allowOverlap="1" wp14:anchorId="2E6722C2" wp14:editId="55A6D118">
              <wp:simplePos x="0" y="0"/>
              <wp:positionH relativeFrom="page">
                <wp:posOffset>297180</wp:posOffset>
              </wp:positionH>
              <wp:positionV relativeFrom="paragraph">
                <wp:posOffset>9436100</wp:posOffset>
              </wp:positionV>
              <wp:extent cx="7176135" cy="590550"/>
              <wp:effectExtent l="0" t="19050" r="43815"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Box 46"/>
                      <wps:cNvSpPr txBox="1"/>
                      <wps:spPr>
                        <a:xfrm>
                          <a:off x="95693" y="289294"/>
                          <a:ext cx="6941820" cy="236855"/>
                        </a:xfrm>
                        <a:prstGeom prst="rect">
                          <a:avLst/>
                        </a:prstGeom>
                        <a:noFill/>
                      </wps:spPr>
                      <wps:txb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2E6722C2" id="Group 15" o:spid="_x0000_s1049" style="position:absolute;margin-left:23.4pt;margin-top:743pt;width:565.05pt;height:46.5pt;z-index:25166540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VkPwYAAD8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">
              <v:shape id="Rectangle 25" o:spid="_x0000_s105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5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E702DE4" w14:textId="77777777" w:rsidR="00542098" w:rsidRPr="005B023C" w:rsidRDefault="00542098"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BE60" w14:textId="3797AFCB" w:rsidR="005C43A7" w:rsidRPr="005C43A7" w:rsidRDefault="005C43A7" w:rsidP="005C43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49A30" w14:textId="1BDFF699" w:rsidR="00B70711" w:rsidRPr="00805E08" w:rsidRDefault="00805E08" w:rsidP="00805E08">
    <w:pPr>
      <w:tabs>
        <w:tab w:val="left" w:pos="1770"/>
      </w:tabs>
      <w:jc w:val="center"/>
      <w:rPr>
        <w:rFonts w:ascii="Arial" w:hAnsi="Arial" w:cs="Arial"/>
        <w:sz w:val="18"/>
        <w:szCs w:val="18"/>
      </w:rPr>
    </w:pPr>
    <w:r w:rsidRPr="00215CB4">
      <w:rPr>
        <w:rFonts w:ascii="Arial" w:hAnsi="Arial" w:cs="Arial"/>
        <w:sz w:val="18"/>
        <w:szCs w:val="18"/>
      </w:rPr>
      <w:t>This project is supported by the Health Resources and Services Administration (HRSA) of the U.S. Department of Health and Human Services (HHS) as part of an award totaling $740,000 with 0% financed with non-governmental sources. The contents are those of the author(s) and do not necessarily represent the official view of, nor an endorsement, by HRSA, HHS or the U.S. Government. (June 2023)</w:t>
    </w:r>
    <w:r w:rsidRPr="005B023C">
      <w:rPr>
        <w:rFonts w:ascii="Open Sans" w:eastAsia="Open Sans" w:hAnsi="Open Sans" w:cs="Open Sans"/>
        <w:color w:val="FFFFFF" w:themeColor="background1"/>
        <w:kern w:val="24"/>
        <w:sz w:val="16"/>
        <w:szCs w:val="16"/>
      </w:rPr>
      <w:t>.</w:t>
    </w:r>
    <w:r>
      <w:rPr>
        <w:noProof/>
      </w:rPr>
      <mc:AlternateContent>
        <mc:Choice Requires="wpg">
          <w:drawing>
            <wp:anchor distT="0" distB="0" distL="114300" distR="114300" simplePos="0" relativeHeight="251686912" behindDoc="0" locked="0" layoutInCell="1" allowOverlap="1" wp14:anchorId="76D33B5E" wp14:editId="209976E4">
              <wp:simplePos x="0" y="0"/>
              <wp:positionH relativeFrom="page">
                <wp:posOffset>297180</wp:posOffset>
              </wp:positionH>
              <wp:positionV relativeFrom="paragraph">
                <wp:posOffset>9436100</wp:posOffset>
              </wp:positionV>
              <wp:extent cx="7176135" cy="590550"/>
              <wp:effectExtent l="0" t="19050" r="43815" b="1905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16"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Box 46"/>
                      <wps:cNvSpPr txBox="1"/>
                      <wps:spPr>
                        <a:xfrm>
                          <a:off x="95693" y="289294"/>
                          <a:ext cx="6941820" cy="236855"/>
                        </a:xfrm>
                        <a:prstGeom prst="rect">
                          <a:avLst/>
                        </a:prstGeom>
                        <a:noFill/>
                      </wps:spPr>
                      <wps:txbx>
                        <w:txbxContent>
                          <w:p w14:paraId="5A9A69F7"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76D33B5E" id="Group 115" o:spid="_x0000_s1066" style="position:absolute;left:0;text-align:left;margin-left:23.4pt;margin-top:743pt;width:565.05pt;height:46.5pt;z-index:25168691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wl3QQYAAEEhAAAOAAAAZHJzL2Uyb0RvYy54bWzsWl1v2zYUfR+w/0DoccBqfdqWUadIs6UY&#10;ELRFm6HtIy1TtjBJ1Eg6dvrrd0mKMpkmNp0OQz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dBMJd0EGAABB&#10;IQAADgAAAAAAAAAAAAAAAAAuAgAAZHJzL2Uyb0RvYy54bWxQSwECLQAUAAYACAAAACEA24c1sOMA&#10;AAANAQAADwAAAAAAAAAAAAAAAACbCAAAZHJzL2Rvd25yZXYueG1sUEsFBgAAAAAEAAQA8wAAAKsJ&#10;AAAAAA==&#10;">
              <v:shape id="Rectangle 25" o:spid="_x0000_s1067"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type id="_x0000_t202" coordsize="21600,21600" o:spt="202" path="m,l,21600r21600,l21600,xe">
                <v:stroke joinstyle="miter"/>
                <v:path gradientshapeok="t" o:connecttype="rect"/>
              </v:shapetype>
              <v:shape id="TextBox 46" o:spid="_x0000_s1068"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5A9A69F7"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5888" behindDoc="0" locked="0" layoutInCell="1" allowOverlap="1" wp14:anchorId="3A72D87A" wp14:editId="62E79D61">
              <wp:simplePos x="0" y="0"/>
              <wp:positionH relativeFrom="page">
                <wp:posOffset>297180</wp:posOffset>
              </wp:positionH>
              <wp:positionV relativeFrom="paragraph">
                <wp:posOffset>9436100</wp:posOffset>
              </wp:positionV>
              <wp:extent cx="7176135" cy="590550"/>
              <wp:effectExtent l="0" t="19050" r="43815" b="19050"/>
              <wp:wrapNone/>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19"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TextBox 46"/>
                      <wps:cNvSpPr txBox="1"/>
                      <wps:spPr>
                        <a:xfrm>
                          <a:off x="95693" y="289294"/>
                          <a:ext cx="6941820" cy="236855"/>
                        </a:xfrm>
                        <a:prstGeom prst="rect">
                          <a:avLst/>
                        </a:prstGeom>
                        <a:noFill/>
                      </wps:spPr>
                      <wps:txbx>
                        <w:txbxContent>
                          <w:p w14:paraId="5C9BAF0A"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A72D87A" id="Group 118" o:spid="_x0000_s1069" style="position:absolute;left:0;text-align:left;margin-left:23.4pt;margin-top:743pt;width:565.05pt;height:46.5pt;z-index:25168588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4YaQwYAAEE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">
              <v:shape id="Rectangle 25" o:spid="_x0000_s1070"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71"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9BAF0A"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4864" behindDoc="0" locked="0" layoutInCell="1" allowOverlap="1" wp14:anchorId="6A8D8301" wp14:editId="51E7A55D">
              <wp:simplePos x="0" y="0"/>
              <wp:positionH relativeFrom="page">
                <wp:posOffset>297180</wp:posOffset>
              </wp:positionH>
              <wp:positionV relativeFrom="paragraph">
                <wp:posOffset>9436100</wp:posOffset>
              </wp:positionV>
              <wp:extent cx="7176135" cy="590550"/>
              <wp:effectExtent l="0" t="19050" r="43815" b="1905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22"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TextBox 46"/>
                      <wps:cNvSpPr txBox="1"/>
                      <wps:spPr>
                        <a:xfrm>
                          <a:off x="95693" y="289294"/>
                          <a:ext cx="6941820" cy="236855"/>
                        </a:xfrm>
                        <a:prstGeom prst="rect">
                          <a:avLst/>
                        </a:prstGeom>
                        <a:noFill/>
                      </wps:spPr>
                      <wps:txbx>
                        <w:txbxContent>
                          <w:p w14:paraId="4787B4CD"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6A8D8301" id="Group 121" o:spid="_x0000_s1072" style="position:absolute;left:0;text-align:left;margin-left:23.4pt;margin-top:743pt;width:565.05pt;height:46.5pt;z-index:251684864;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tf1QwYAAEIhAAAOAAAAZHJzL2Uyb0RvYy54bWzsWl1v2zYUfR+w/0DoccBqfdqWUadIs6UY&#10;ELRFm6HtIy1TtjBJ1Eg6dvrrd0mKMpkmNp0OQz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">
              <v:shape id="Rectangle 25" o:spid="_x0000_s1073"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74"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4787B4CD"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3840" behindDoc="0" locked="0" layoutInCell="1" allowOverlap="1" wp14:anchorId="3EBFBF1F" wp14:editId="5D13D609">
              <wp:simplePos x="0" y="0"/>
              <wp:positionH relativeFrom="page">
                <wp:posOffset>297180</wp:posOffset>
              </wp:positionH>
              <wp:positionV relativeFrom="paragraph">
                <wp:posOffset>9436100</wp:posOffset>
              </wp:positionV>
              <wp:extent cx="7176135" cy="590550"/>
              <wp:effectExtent l="0" t="19050" r="43815" b="1905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25"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TextBox 46"/>
                      <wps:cNvSpPr txBox="1"/>
                      <wps:spPr>
                        <a:xfrm>
                          <a:off x="95693" y="289294"/>
                          <a:ext cx="6941820" cy="236855"/>
                        </a:xfrm>
                        <a:prstGeom prst="rect">
                          <a:avLst/>
                        </a:prstGeom>
                        <a:noFill/>
                      </wps:spPr>
                      <wps:txbx>
                        <w:txbxContent>
                          <w:p w14:paraId="18ACD9DB"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EBFBF1F" id="Group 124" o:spid="_x0000_s1075" style="position:absolute;left:0;text-align:left;margin-left:23.4pt;margin-top:743pt;width:565.05pt;height:46.5pt;z-index:251683840;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LhmQAYAAEIhAAAOAAAAZHJzL2Uyb0RvYy54bWzsWl1v2zYUfR+w/0DoccBqfdqWUadIs6UY&#10;ELRFm6HtIy1TtjBJ1Eg6dvrrd/klU2li0+kw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ArljmEeLG2DxB+AVblc1QfAdQCXjg6GE0dxxg6gvSIfmimfFhos3hCq48d0N&#10;F5q2S7hSaVuacRW0bXklyGegetnUwORfRihEWxSFaTpOE8v3h/ZfhvZrFCVhlui5Aacfmn+GvPTd&#10;2649orhuIToaJX5elIGbnsfxWIkTywcw196AdTxIemKQof1RvIZJPC3paT/63NTEg0nPojScTNMT&#10;c57m6ST1iDTIoGGuRyjXzSPKIIX+UQZuil75ceyGmTyeGtde08sjCJSn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">
              <v:shape id="Rectangle 25" o:spid="_x0000_s1076"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77"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18ACD9DB"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2816" behindDoc="0" locked="0" layoutInCell="1" allowOverlap="1" wp14:anchorId="5D0705F0" wp14:editId="717BACE3">
              <wp:simplePos x="0" y="0"/>
              <wp:positionH relativeFrom="page">
                <wp:posOffset>297180</wp:posOffset>
              </wp:positionH>
              <wp:positionV relativeFrom="paragraph">
                <wp:posOffset>9436100</wp:posOffset>
              </wp:positionV>
              <wp:extent cx="7176135" cy="590550"/>
              <wp:effectExtent l="0" t="19050" r="43815" b="19050"/>
              <wp:wrapNone/>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28"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Box 46"/>
                      <wps:cNvSpPr txBox="1"/>
                      <wps:spPr>
                        <a:xfrm>
                          <a:off x="95693" y="289294"/>
                          <a:ext cx="6941820" cy="236855"/>
                        </a:xfrm>
                        <a:prstGeom prst="rect">
                          <a:avLst/>
                        </a:prstGeom>
                        <a:noFill/>
                      </wps:spPr>
                      <wps:txbx>
                        <w:txbxContent>
                          <w:p w14:paraId="210148C5"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5D0705F0" id="Group 127" o:spid="_x0000_s1078" style="position:absolute;left:0;text-align:left;margin-left:23.4pt;margin-top:743pt;width:565.05pt;height:46.5pt;z-index:25168281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">
              <v:shape id="Rectangle 25" o:spid="_x0000_s1079"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80"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210148C5" w14:textId="77777777" w:rsidR="00805E08" w:rsidRPr="00542098" w:rsidRDefault="00805E08" w:rsidP="00805E0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Pr>
        <w:noProof/>
      </w:rPr>
      <mc:AlternateContent>
        <mc:Choice Requires="wpg">
          <w:drawing>
            <wp:anchor distT="0" distB="0" distL="114300" distR="114300" simplePos="0" relativeHeight="251681792" behindDoc="0" locked="0" layoutInCell="1" allowOverlap="1" wp14:anchorId="30A48577" wp14:editId="32A0E998">
              <wp:simplePos x="0" y="0"/>
              <wp:positionH relativeFrom="page">
                <wp:posOffset>297180</wp:posOffset>
              </wp:positionH>
              <wp:positionV relativeFrom="paragraph">
                <wp:posOffset>9436100</wp:posOffset>
              </wp:positionV>
              <wp:extent cx="7176135" cy="590550"/>
              <wp:effectExtent l="0" t="19050" r="43815" b="19050"/>
              <wp:wrapNone/>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131"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TextBox 46"/>
                      <wps:cNvSpPr txBox="1"/>
                      <wps:spPr>
                        <a:xfrm>
                          <a:off x="95693" y="289294"/>
                          <a:ext cx="6941820" cy="236855"/>
                        </a:xfrm>
                        <a:prstGeom prst="rect">
                          <a:avLst/>
                        </a:prstGeom>
                        <a:noFill/>
                      </wps:spPr>
                      <wps:txbx>
                        <w:txbxContent>
                          <w:p w14:paraId="5357E568"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0A48577" id="Group 130" o:spid="_x0000_s1081" style="position:absolute;left:0;text-align:left;margin-left:23.4pt;margin-top:743pt;width:565.05pt;height:46.5pt;z-index:25168179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">
              <v:shape id="Rectangle 25" o:spid="_x0000_s1082"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83"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5357E568" w14:textId="77777777" w:rsidR="00805E08" w:rsidRPr="005B023C" w:rsidRDefault="00805E08" w:rsidP="00805E0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sidR="00B70711">
      <w:rPr>
        <w:noProof/>
      </w:rPr>
      <mc:AlternateContent>
        <mc:Choice Requires="wpg">
          <w:drawing>
            <wp:anchor distT="0" distB="0" distL="114300" distR="114300" simplePos="0" relativeHeight="251677696" behindDoc="0" locked="0" layoutInCell="1" allowOverlap="1" wp14:anchorId="080F9CCE" wp14:editId="26C838CD">
              <wp:simplePos x="0" y="0"/>
              <wp:positionH relativeFrom="page">
                <wp:posOffset>297180</wp:posOffset>
              </wp:positionH>
              <wp:positionV relativeFrom="paragraph">
                <wp:posOffset>9436100</wp:posOffset>
              </wp:positionV>
              <wp:extent cx="7176135" cy="590550"/>
              <wp:effectExtent l="0" t="19050" r="43815" b="1905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23"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Box 46"/>
                      <wps:cNvSpPr txBox="1"/>
                      <wps:spPr>
                        <a:xfrm>
                          <a:off x="95693" y="289294"/>
                          <a:ext cx="6941820" cy="236855"/>
                        </a:xfrm>
                        <a:prstGeom prst="rect">
                          <a:avLst/>
                        </a:prstGeom>
                        <a:noFill/>
                      </wps:spPr>
                      <wps:txb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080F9CCE" id="Group 22" o:spid="_x0000_s1084" style="position:absolute;left:0;text-align:left;margin-left:23.4pt;margin-top:743pt;width:565.05pt;height:46.5pt;z-index:251677696;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kCfQQYAAEA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">
              <v:shape id="Rectangle 25" o:spid="_x0000_s1085"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86"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5E7FF0E"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sidR="00B70711">
      <w:rPr>
        <w:noProof/>
      </w:rPr>
      <mc:AlternateContent>
        <mc:Choice Requires="wpg">
          <w:drawing>
            <wp:anchor distT="0" distB="0" distL="114300" distR="114300" simplePos="0" relativeHeight="251676672" behindDoc="0" locked="0" layoutInCell="1" allowOverlap="1" wp14:anchorId="31793B0C" wp14:editId="12DB01DF">
              <wp:simplePos x="0" y="0"/>
              <wp:positionH relativeFrom="page">
                <wp:posOffset>297180</wp:posOffset>
              </wp:positionH>
              <wp:positionV relativeFrom="paragraph">
                <wp:posOffset>9436100</wp:posOffset>
              </wp:positionV>
              <wp:extent cx="7176135" cy="590550"/>
              <wp:effectExtent l="0" t="19050" r="43815" b="1905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1"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Box 46"/>
                      <wps:cNvSpPr txBox="1"/>
                      <wps:spPr>
                        <a:xfrm>
                          <a:off x="95693" y="289294"/>
                          <a:ext cx="6941820" cy="236855"/>
                        </a:xfrm>
                        <a:prstGeom prst="rect">
                          <a:avLst/>
                        </a:prstGeom>
                        <a:noFill/>
                      </wps:spPr>
                      <wps:txb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31793B0C" id="Group 27" o:spid="_x0000_s1087" style="position:absolute;left:0;text-align:left;margin-left:23.4pt;margin-top:743pt;width:565.05pt;height:46.5pt;z-index:251676672;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">
              <v:shape id="Rectangle 25" o:spid="_x0000_s1088"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89"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52ABD4C" w14:textId="77777777" w:rsidR="00B70711" w:rsidRPr="00542098" w:rsidRDefault="00B70711" w:rsidP="00542098">
                      <w:pPr>
                        <w:jc w:val="center"/>
                        <w:rPr>
                          <w:b/>
                          <w:bCs/>
                          <w:sz w:val="22"/>
                          <w:szCs w:val="22"/>
                        </w:rPr>
                      </w:pPr>
                      <w:r w:rsidRPr="00542098">
                        <w:rPr>
                          <w:rFonts w:ascii="Open Sans" w:eastAsia="Open Sans" w:hAnsi="Open Sans" w:cs="Open Sans"/>
                          <w:b/>
                          <w:bC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r w:rsidR="00B70711">
      <w:rPr>
        <w:noProof/>
      </w:rPr>
      <mc:AlternateContent>
        <mc:Choice Requires="wpg">
          <w:drawing>
            <wp:anchor distT="0" distB="0" distL="114300" distR="114300" simplePos="0" relativeHeight="251675648" behindDoc="0" locked="0" layoutInCell="1" allowOverlap="1" wp14:anchorId="76E37890" wp14:editId="0F952121">
              <wp:simplePos x="0" y="0"/>
              <wp:positionH relativeFrom="page">
                <wp:posOffset>297180</wp:posOffset>
              </wp:positionH>
              <wp:positionV relativeFrom="paragraph">
                <wp:posOffset>9436100</wp:posOffset>
              </wp:positionV>
              <wp:extent cx="7176135" cy="590550"/>
              <wp:effectExtent l="0" t="19050" r="43815" b="1905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76135" cy="590550"/>
                        <a:chOff x="0" y="0"/>
                        <a:chExt cx="7176211" cy="590550"/>
                      </a:xfrm>
                    </wpg:grpSpPr>
                    <wps:wsp>
                      <wps:cNvPr id="44" name="Rectangle 25"/>
                      <wps:cNvSpPr/>
                      <wps:spPr>
                        <a:xfrm>
                          <a:off x="0" y="0"/>
                          <a:ext cx="7176211" cy="590550"/>
                        </a:xfrm>
                        <a:custGeom>
                          <a:avLst/>
                          <a:gdLst>
                            <a:gd name="connsiteX0" fmla="*/ 0 w 10446430"/>
                            <a:gd name="connsiteY0" fmla="*/ 0 h 1305325"/>
                            <a:gd name="connsiteX1" fmla="*/ 10446430 w 10446430"/>
                            <a:gd name="connsiteY1" fmla="*/ 0 h 1305325"/>
                            <a:gd name="connsiteX2" fmla="*/ 10446430 w 10446430"/>
                            <a:gd name="connsiteY2" fmla="*/ 1305325 h 1305325"/>
                            <a:gd name="connsiteX3" fmla="*/ 0 w 10446430"/>
                            <a:gd name="connsiteY3" fmla="*/ 1305325 h 1305325"/>
                            <a:gd name="connsiteX4" fmla="*/ 0 w 10446430"/>
                            <a:gd name="connsiteY4" fmla="*/ 0 h 1305325"/>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140784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4 h 1305329"/>
                            <a:gd name="connsiteX1" fmla="*/ 5491659 w 10446430"/>
                            <a:gd name="connsiteY1" fmla="*/ 494744 h 1305329"/>
                            <a:gd name="connsiteX2" fmla="*/ 10446430 w 10446430"/>
                            <a:gd name="connsiteY2" fmla="*/ 4 h 1305329"/>
                            <a:gd name="connsiteX3" fmla="*/ 10446430 w 10446430"/>
                            <a:gd name="connsiteY3" fmla="*/ 1305329 h 1305329"/>
                            <a:gd name="connsiteX4" fmla="*/ 0 w 10446430"/>
                            <a:gd name="connsiteY4" fmla="*/ 1305329 h 1305329"/>
                            <a:gd name="connsiteX5" fmla="*/ 0 w 10446430"/>
                            <a:gd name="connsiteY5" fmla="*/ 4 h 1305329"/>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46430"/>
                            <a:gd name="connsiteY0" fmla="*/ 0 h 1305325"/>
                            <a:gd name="connsiteX1" fmla="*/ 5491659 w 10446430"/>
                            <a:gd name="connsiteY1" fmla="*/ 494740 h 1305325"/>
                            <a:gd name="connsiteX2" fmla="*/ 10446430 w 10446430"/>
                            <a:gd name="connsiteY2" fmla="*/ 0 h 1305325"/>
                            <a:gd name="connsiteX3" fmla="*/ 10446430 w 10446430"/>
                            <a:gd name="connsiteY3" fmla="*/ 1305325 h 1305325"/>
                            <a:gd name="connsiteX4" fmla="*/ 0 w 10446430"/>
                            <a:gd name="connsiteY4" fmla="*/ 1305325 h 1305325"/>
                            <a:gd name="connsiteX5" fmla="*/ 0 w 10446430"/>
                            <a:gd name="connsiteY5" fmla="*/ 0 h 1305325"/>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 name="connsiteX0" fmla="*/ 0 w 10455106"/>
                            <a:gd name="connsiteY0" fmla="*/ 82083 h 1387408"/>
                            <a:gd name="connsiteX1" fmla="*/ 5491659 w 10455106"/>
                            <a:gd name="connsiteY1" fmla="*/ 576823 h 1387408"/>
                            <a:gd name="connsiteX2" fmla="*/ 10455106 w 10455106"/>
                            <a:gd name="connsiteY2" fmla="*/ 0 h 1387408"/>
                            <a:gd name="connsiteX3" fmla="*/ 10446430 w 10455106"/>
                            <a:gd name="connsiteY3" fmla="*/ 1387408 h 1387408"/>
                            <a:gd name="connsiteX4" fmla="*/ 0 w 10455106"/>
                            <a:gd name="connsiteY4" fmla="*/ 1387408 h 1387408"/>
                            <a:gd name="connsiteX5" fmla="*/ 0 w 10455106"/>
                            <a:gd name="connsiteY5" fmla="*/ 82083 h 138740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55106" h="1387408">
                              <a:moveTo>
                                <a:pt x="0" y="82083"/>
                              </a:moveTo>
                              <a:cubicBezTo>
                                <a:pt x="1646255" y="399396"/>
                                <a:pt x="1931543" y="567855"/>
                                <a:pt x="5491659" y="576823"/>
                              </a:cubicBezTo>
                              <a:cubicBezTo>
                                <a:pt x="7355901" y="550133"/>
                                <a:pt x="8739720" y="404250"/>
                                <a:pt x="10455106" y="0"/>
                              </a:cubicBezTo>
                              <a:lnTo>
                                <a:pt x="10446430" y="1387408"/>
                              </a:lnTo>
                              <a:lnTo>
                                <a:pt x="0" y="1387408"/>
                              </a:lnTo>
                              <a:lnTo>
                                <a:pt x="0" y="82083"/>
                              </a:lnTo>
                              <a:close/>
                            </a:path>
                          </a:pathLst>
                        </a:custGeom>
                        <a:solidFill>
                          <a:srgbClr val="252F5C"/>
                        </a:solidFill>
                        <a:ln>
                          <a:solidFill>
                            <a:srgbClr val="00336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Box 46"/>
                      <wps:cNvSpPr txBox="1"/>
                      <wps:spPr>
                        <a:xfrm>
                          <a:off x="95693" y="289294"/>
                          <a:ext cx="6941820" cy="236855"/>
                        </a:xfrm>
                        <a:prstGeom prst="rect">
                          <a:avLst/>
                        </a:prstGeom>
                        <a:noFill/>
                      </wps:spPr>
                      <wps:txb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wps:txbx>
                      <wps:bodyPr wrap="square" lIns="91440" tIns="45720" rIns="91440" bIns="45720" rtlCol="0" anchor="t">
                        <a:noAutofit/>
                      </wps:bodyPr>
                    </wps:wsp>
                  </wpg:wgp>
                </a:graphicData>
              </a:graphic>
              <wp14:sizeRelH relativeFrom="page">
                <wp14:pctWidth>0</wp14:pctWidth>
              </wp14:sizeRelH>
              <wp14:sizeRelV relativeFrom="page">
                <wp14:pctHeight>0</wp14:pctHeight>
              </wp14:sizeRelV>
            </wp:anchor>
          </w:drawing>
        </mc:Choice>
        <mc:Fallback>
          <w:pict>
            <v:group w14:anchorId="76E37890" id="Group 43" o:spid="_x0000_s1090" style="position:absolute;left:0;text-align:left;margin-left:23.4pt;margin-top:743pt;width:565.05pt;height:46.5pt;z-index:251675648;mso-position-horizontal-relative:page" coordsize="71762,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">
              <v:shape id="Rectangle 25" o:spid="_x0000_s1091" style="position:absolute;width:71762;height:5905;visibility:visible;mso-wrap-style:square;v-text-anchor:middle" coordsize="10455106,138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" path="m,82083c1646255,399396,1931543,567855,5491659,576823,7355901,550133,8739720,404250,10455106,r-8676,1387408l,1387408,,82083xe" fillcolor="#252f5c" strokecolor="#036" strokeweight="1pt">
                <v:stroke joinstyle="miter"/>
                <v:path arrowok="t" o:connecttype="custom" o:connectlocs="0,34939;3769383,245525;7176211,0;7170256,590550;0,590550;0,34939" o:connectangles="0,0,0,0,0,0"/>
              </v:shape>
              <v:shape id="TextBox 46" o:spid="_x0000_s1092" type="#_x0000_t202" style="position:absolute;left:956;top:2892;width:69419;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454E90C" w14:textId="77777777" w:rsidR="00B70711" w:rsidRPr="005B023C" w:rsidRDefault="00B70711" w:rsidP="00542098">
                      <w:pPr>
                        <w:jc w:val="center"/>
                        <w:rPr>
                          <w:sz w:val="22"/>
                          <w:szCs w:val="22"/>
                        </w:rPr>
                      </w:pPr>
                      <w:r w:rsidRPr="005B023C">
                        <w:rPr>
                          <w:rFonts w:ascii="Open Sans" w:eastAsia="Open Sans" w:hAnsi="Open Sans" w:cs="Open Sans"/>
                          <w:color w:val="FFFFFF" w:themeColor="background1"/>
                          <w:kern w:val="24"/>
                          <w:sz w:val="16"/>
                          <w:szCs w:val="16"/>
                        </w:rPr>
                        <w:t xml:space="preserve">Stratis Health | 2901 Metro Drive, Suite 400, Bloomington, MN 55425 | 952.896.5186 | stratishealth.org </w:t>
                      </w: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0C8B2" w14:textId="77777777" w:rsidR="007A5F19" w:rsidRDefault="007A5F19" w:rsidP="005B023C">
      <w:r>
        <w:separator/>
      </w:r>
    </w:p>
  </w:footnote>
  <w:footnote w:type="continuationSeparator" w:id="0">
    <w:p w14:paraId="0985FABB" w14:textId="77777777" w:rsidR="007A5F19" w:rsidRDefault="007A5F19" w:rsidP="005B0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3880" w14:textId="4752F22A" w:rsidR="005B023C" w:rsidRDefault="00542098">
    <w:pPr>
      <w:pStyle w:val="Header"/>
    </w:pPr>
    <w:r>
      <w:rPr>
        <w:noProof/>
      </w:rPr>
      <mc:AlternateContent>
        <mc:Choice Requires="wpg">
          <w:drawing>
            <wp:anchor distT="0" distB="0" distL="114300" distR="114300" simplePos="0" relativeHeight="251671552" behindDoc="0" locked="0" layoutInCell="1" allowOverlap="1" wp14:anchorId="5421177D" wp14:editId="154ABD55">
              <wp:simplePos x="0" y="0"/>
              <wp:positionH relativeFrom="margin">
                <wp:posOffset>-391160</wp:posOffset>
              </wp:positionH>
              <wp:positionV relativeFrom="paragraph">
                <wp:posOffset>-41910</wp:posOffset>
              </wp:positionV>
              <wp:extent cx="6952100" cy="416738"/>
              <wp:effectExtent l="0" t="0" r="1270" b="254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52100" cy="416738"/>
                        <a:chOff x="-3950255" y="0"/>
                        <a:chExt cx="11037922" cy="662330"/>
                      </a:xfrm>
                    </wpg:grpSpPr>
                    <wpg:grpSp>
                      <wpg:cNvPr id="35" name="Group 3"/>
                      <wpg:cNvGrpSpPr/>
                      <wpg:grpSpPr>
                        <a:xfrm>
                          <a:off x="-3950255" y="14624"/>
                          <a:ext cx="10126265" cy="647706"/>
                          <a:chOff x="-3950307" y="-6"/>
                          <a:chExt cx="10126399" cy="647706"/>
                        </a:xfrm>
                      </wpg:grpSpPr>
                      <wps:wsp>
                        <wps:cNvPr id="36" name="Rectangle 21"/>
                        <wps:cNvSpPr/>
                        <wps:spPr>
                          <a:xfrm>
                            <a:off x="-3950307" y="-6"/>
                            <a:ext cx="8379402"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CECBE"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0"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421177D" id="Group 34" o:spid="_x0000_s1026" style="position:absolute;margin-left:-30.8pt;margin-top:-3.3pt;width:547.4pt;height:32.8pt;z-index:251671552;mso-position-horizontal-relative:margin" coordorigin="-39502" coordsize="110379,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">
              <v:group id="Group 3" o:spid="_x0000_s1027" style="position:absolute;left:-39502;top:146;width:101262;height:6477" coordorigin="-39503" coordsize="101263,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21" o:spid="_x0000_s1028" style="position:absolute;left:-39503;width:83793;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" fillcolor="#0086ce" stroked="f" strokeweight="1pt"/>
                <v:rect id="Rectangle 22" o:spid="_x0000_s1029"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" fillcolor="#a62a1c" stroked="f" strokeweight="1pt"/>
                <v:rect id="Rectangle 23" o:spid="_x0000_s1030"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" fillcolor="#252f5c" stroked="f" strokeweight="1pt"/>
                <v:rect id="Rectangle 24" o:spid="_x0000_s1031"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" fillcolor="#303" stroked="f" strokeweight="1pt">
                  <v:textbox>
                    <w:txbxContent>
                      <w:p w14:paraId="073CECBE"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2"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">
                <v:imagedata r:id="rId2" o:title="" croptop="11089f" cropbottom="10157f"/>
              </v:shape>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26D3" w14:textId="625E7C49" w:rsidR="00542098" w:rsidRDefault="00542098">
    <w:pPr>
      <w:pStyle w:val="Header"/>
    </w:pPr>
    <w:r>
      <w:rPr>
        <w:noProof/>
      </w:rPr>
      <mc:AlternateContent>
        <mc:Choice Requires="wpg">
          <w:drawing>
            <wp:anchor distT="0" distB="0" distL="114300" distR="114300" simplePos="0" relativeHeight="251664384" behindDoc="0" locked="0" layoutInCell="1" allowOverlap="1" wp14:anchorId="136AC6D9" wp14:editId="77CC1DAF">
              <wp:simplePos x="0" y="0"/>
              <wp:positionH relativeFrom="margin">
                <wp:posOffset>-448310</wp:posOffset>
              </wp:positionH>
              <wp:positionV relativeFrom="paragraph">
                <wp:posOffset>-274320</wp:posOffset>
              </wp:positionV>
              <wp:extent cx="7087870" cy="662305"/>
              <wp:effectExtent l="0" t="0" r="0" b="444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087870" cy="662305"/>
                        <a:chOff x="0" y="0"/>
                        <a:chExt cx="7087667" cy="662330"/>
                      </a:xfrm>
                    </wpg:grpSpPr>
                    <wpg:grpSp>
                      <wpg:cNvPr id="9" name="Group 3"/>
                      <wpg:cNvGrpSpPr/>
                      <wpg:grpSpPr>
                        <a:xfrm>
                          <a:off x="0" y="14630"/>
                          <a:ext cx="6176010" cy="647700"/>
                          <a:chOff x="0" y="0"/>
                          <a:chExt cx="6176092" cy="647700"/>
                        </a:xfrm>
                      </wpg:grpSpPr>
                      <wps:wsp>
                        <wps:cNvPr id="10" name="Rectangle 21"/>
                        <wps:cNvSpPr/>
                        <wps:spPr>
                          <a:xfrm>
                            <a:off x="0" y="0"/>
                            <a:ext cx="44291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CCC036" w14:textId="77777777" w:rsidR="00542098" w:rsidRDefault="00542098" w:rsidP="00542098">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4"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36AC6D9" id="Group 8" o:spid="_x0000_s1033" style="position:absolute;margin-left:-35.3pt;margin-top:-21.6pt;width:558.1pt;height:52.15pt;z-index:251664384;mso-position-horizontal-relative:margin" coordsize="70876,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">
              <v:group id="Group 3" o:spid="_x0000_s1034" style="position:absolute;top:146;width:61760;height:6477" coordsize="61760,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21" o:spid="_x0000_s1035" style="position:absolute;width:4429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" fillcolor="#0086ce" stroked="f" strokeweight="1pt"/>
                <v:rect id="Rectangle 22" o:spid="_x0000_s1036"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" fillcolor="#a62a1c" stroked="f" strokeweight="1pt"/>
                <v:rect id="Rectangle 23" o:spid="_x0000_s1037"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" fillcolor="#252f5c" stroked="f" strokeweight="1pt"/>
                <v:rect id="Rectangle 24" o:spid="_x0000_s1038"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" fillcolor="#303" stroked="f" strokeweight="1pt">
                  <v:textbox>
                    <w:txbxContent>
                      <w:p w14:paraId="7ACCC036" w14:textId="77777777" w:rsidR="00542098" w:rsidRDefault="00542098" w:rsidP="00542098">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9"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">
                <v:imagedata r:id="rId2" o:title="" croptop="11089f" cropbottom="10157f"/>
              </v:shape>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D1D4" w14:textId="6CB7B24C" w:rsidR="005C43A7" w:rsidRDefault="005C43A7">
    <w:pPr>
      <w:pStyle w:val="Header"/>
    </w:pPr>
    <w:r>
      <w:rPr>
        <w:noProof/>
      </w:rPr>
      <mc:AlternateContent>
        <mc:Choice Requires="wpg">
          <w:drawing>
            <wp:anchor distT="0" distB="0" distL="114300" distR="114300" simplePos="0" relativeHeight="251688960" behindDoc="0" locked="0" layoutInCell="1" allowOverlap="1" wp14:anchorId="5E400352" wp14:editId="51685948">
              <wp:simplePos x="0" y="0"/>
              <wp:positionH relativeFrom="margin">
                <wp:posOffset>-270163</wp:posOffset>
              </wp:positionH>
              <wp:positionV relativeFrom="paragraph">
                <wp:posOffset>-195943</wp:posOffset>
              </wp:positionV>
              <wp:extent cx="9232162" cy="416738"/>
              <wp:effectExtent l="0" t="0" r="7620" b="2540"/>
              <wp:wrapNone/>
              <wp:docPr id="89552203" name="Group 89552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232162" cy="416738"/>
                        <a:chOff x="-7570333" y="0"/>
                        <a:chExt cx="14658000" cy="662330"/>
                      </a:xfrm>
                    </wpg:grpSpPr>
                    <wpg:grpSp>
                      <wpg:cNvPr id="1690054286" name="Group 3"/>
                      <wpg:cNvGrpSpPr/>
                      <wpg:grpSpPr>
                        <a:xfrm>
                          <a:off x="-7570333" y="14618"/>
                          <a:ext cx="13746343" cy="647712"/>
                          <a:chOff x="-7570433" y="-12"/>
                          <a:chExt cx="13746525" cy="647712"/>
                        </a:xfrm>
                      </wpg:grpSpPr>
                      <wps:wsp>
                        <wps:cNvPr id="120682768" name="Rectangle 21"/>
                        <wps:cNvSpPr/>
                        <wps:spPr>
                          <a:xfrm>
                            <a:off x="-7570433" y="-12"/>
                            <a:ext cx="11999386"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8622157"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480333"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392143"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00D9FD" w14:textId="77777777" w:rsidR="005C43A7" w:rsidRDefault="005C43A7" w:rsidP="005C43A7">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737529959"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E400352" id="Group 89552203" o:spid="_x0000_s1052" style="position:absolute;margin-left:-21.25pt;margin-top:-15.45pt;width:726.95pt;height:32.8pt;z-index:251688960;mso-position-horizontal-relative:margin" coordorigin="-75703" coordsize="146580,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">
              <v:group id="Group 3" o:spid="_x0000_s1053" style="position:absolute;left:-75703;top:146;width:137463;height:6477" coordorigin="-75704" coordsize="137465,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">
                <v:rect id="Rectangle 21" o:spid="_x0000_s1054" style="position:absolute;left:-75704;width:119993;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" fillcolor="#0086ce" stroked="f" strokeweight="1pt"/>
                <v:rect id="Rectangle 22" o:spid="_x0000_s1055"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" fillcolor="#a62a1c" stroked="f" strokeweight="1pt"/>
                <v:rect id="Rectangle 23" o:spid="_x0000_s1056"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" fillcolor="#252f5c" stroked="f" strokeweight="1pt"/>
                <v:rect id="Rectangle 24" o:spid="_x0000_s1057"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" fillcolor="#303" stroked="f" strokeweight="1pt">
                  <v:textbox>
                    <w:txbxContent>
                      <w:p w14:paraId="6500D9FD" w14:textId="77777777" w:rsidR="005C43A7" w:rsidRDefault="005C43A7" w:rsidP="005C43A7">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58"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">
                <v:imagedata r:id="rId2" o:title="" croptop="11089f" cropbottom="10157f"/>
              </v:shape>
              <w10:wrap anchorx="margin"/>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FF28E" w14:textId="1B6541A0" w:rsidR="00B70711" w:rsidRDefault="00B70711">
    <w:pPr>
      <w:pStyle w:val="Header"/>
    </w:pPr>
    <w:r>
      <w:rPr>
        <w:noProof/>
      </w:rPr>
      <mc:AlternateContent>
        <mc:Choice Requires="wpg">
          <w:drawing>
            <wp:anchor distT="0" distB="0" distL="114300" distR="114300" simplePos="0" relativeHeight="251679744" behindDoc="0" locked="0" layoutInCell="1" allowOverlap="1" wp14:anchorId="169365A7" wp14:editId="45BE2E9D">
              <wp:simplePos x="0" y="0"/>
              <wp:positionH relativeFrom="margin">
                <wp:posOffset>-521824</wp:posOffset>
              </wp:positionH>
              <wp:positionV relativeFrom="paragraph">
                <wp:posOffset>-172192</wp:posOffset>
              </wp:positionV>
              <wp:extent cx="9195846" cy="416738"/>
              <wp:effectExtent l="0" t="0" r="5715" b="254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95846" cy="416738"/>
                        <a:chOff x="-7512674" y="0"/>
                        <a:chExt cx="14600341" cy="662330"/>
                      </a:xfrm>
                    </wpg:grpSpPr>
                    <wpg:grpSp>
                      <wpg:cNvPr id="47" name="Group 3"/>
                      <wpg:cNvGrpSpPr/>
                      <wpg:grpSpPr>
                        <a:xfrm>
                          <a:off x="-7512674" y="14618"/>
                          <a:ext cx="13688684" cy="647712"/>
                          <a:chOff x="-7512773" y="-12"/>
                          <a:chExt cx="13688865" cy="647712"/>
                        </a:xfrm>
                      </wpg:grpSpPr>
                      <wps:wsp>
                        <wps:cNvPr id="48" name="Rectangle 21"/>
                        <wps:cNvSpPr/>
                        <wps:spPr>
                          <a:xfrm>
                            <a:off x="-7512773" y="-12"/>
                            <a:ext cx="11941725" cy="647700"/>
                          </a:xfrm>
                          <a:prstGeom prst="rect">
                            <a:avLst/>
                          </a:prstGeom>
                          <a:solidFill>
                            <a:srgbClr val="0086C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22"/>
                        <wps:cNvSpPr/>
                        <wps:spPr>
                          <a:xfrm>
                            <a:off x="4394321" y="0"/>
                            <a:ext cx="907415" cy="647700"/>
                          </a:xfrm>
                          <a:prstGeom prst="rect">
                            <a:avLst/>
                          </a:prstGeom>
                          <a:solidFill>
                            <a:srgbClr val="A62A1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23"/>
                        <wps:cNvSpPr/>
                        <wps:spPr>
                          <a:xfrm>
                            <a:off x="5287053" y="0"/>
                            <a:ext cx="518615" cy="647700"/>
                          </a:xfrm>
                          <a:prstGeom prst="rect">
                            <a:avLst/>
                          </a:prstGeom>
                          <a:solidFill>
                            <a:srgbClr val="252F5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24"/>
                        <wps:cNvSpPr/>
                        <wps:spPr>
                          <a:xfrm>
                            <a:off x="5755087" y="0"/>
                            <a:ext cx="421005" cy="647700"/>
                          </a:xfrm>
                          <a:prstGeom prst="rect">
                            <a:avLst/>
                          </a:prstGeom>
                          <a:solidFill>
                            <a:srgbClr val="3300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FB5128" w14:textId="77777777" w:rsidR="00B70711" w:rsidRDefault="00B70711" w:rsidP="00B70711">
                              <w:pPr>
                                <w:jc w:val="center"/>
                              </w:pPr>
                              <w:r>
                                <w:softHyphen/>
                              </w:r>
                              <w:r>
                                <w:softHyphen/>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2" name="Picture 27"/>
                        <pic:cNvPicPr>
                          <a:picLocks noChangeAspect="1"/>
                        </pic:cNvPicPr>
                      </pic:nvPicPr>
                      <pic:blipFill rotWithShape="1">
                        <a:blip r:embed="rId1" cstate="print"/>
                        <a:srcRect t="16921" b="15498"/>
                        <a:stretch/>
                      </pic:blipFill>
                      <pic:spPr bwMode="auto">
                        <a:xfrm>
                          <a:off x="5369357" y="0"/>
                          <a:ext cx="1718310" cy="65595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69365A7" id="Group 46" o:spid="_x0000_s1059" style="position:absolute;margin-left:-41.1pt;margin-top:-13.55pt;width:724.1pt;height:32.8pt;z-index:251679744;mso-position-horizontal-relative:margin" coordorigin="-75126" coordsize="146003,6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">
              <v:group id="Group 3" o:spid="_x0000_s1060" style="position:absolute;left:-75126;top:146;width:136886;height:6477" coordorigin="-75127" coordsize="136888,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21" o:spid="_x0000_s1061" style="position:absolute;left:-75127;width:119416;height:6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" fillcolor="#0086ce" stroked="f" strokeweight="1pt"/>
                <v:rect id="Rectangle 22" o:spid="_x0000_s1062" style="position:absolute;left:43943;width:907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" fillcolor="#a62a1c" stroked="f" strokeweight="1pt"/>
                <v:rect id="Rectangle 23" o:spid="_x0000_s1063" style="position:absolute;left:52870;width:518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" fillcolor="#252f5c" stroked="f" strokeweight="1pt"/>
                <v:rect id="Rectangle 24" o:spid="_x0000_s1064" style="position:absolute;left:57550;width:421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" fillcolor="#303" stroked="f" strokeweight="1pt">
                  <v:textbox>
                    <w:txbxContent>
                      <w:p w14:paraId="43FB5128" w14:textId="77777777" w:rsidR="00B70711" w:rsidRDefault="00B70711" w:rsidP="00B70711">
                        <w:pPr>
                          <w:jc w:val="center"/>
                        </w:pPr>
                        <w:r>
                          <w:softHyphen/>
                        </w:r>
                        <w:r>
                          <w:softHyphen/>
                          <w:t xml:space="preserve">  </w:t>
                        </w:r>
                      </w:p>
                    </w:txbxContent>
                  </v:textbox>
                </v:rec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65" type="#_x0000_t75" style="position:absolute;left:53693;width:17183;height:6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">
                <v:imagedata r:id="rId2" o:title="" croptop="11089f" cropbottom="10157f"/>
              </v:shape>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265C"/>
    <w:multiLevelType w:val="hybridMultilevel"/>
    <w:tmpl w:val="81425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693E9A"/>
    <w:multiLevelType w:val="hybridMultilevel"/>
    <w:tmpl w:val="6F06B6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86763"/>
    <w:multiLevelType w:val="hybridMultilevel"/>
    <w:tmpl w:val="135AA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711DFD"/>
    <w:multiLevelType w:val="hybridMultilevel"/>
    <w:tmpl w:val="563A5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F6177"/>
    <w:multiLevelType w:val="hybridMultilevel"/>
    <w:tmpl w:val="D25233F8"/>
    <w:lvl w:ilvl="0" w:tplc="D5B8A18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E46396"/>
    <w:multiLevelType w:val="hybridMultilevel"/>
    <w:tmpl w:val="669E4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42604"/>
    <w:multiLevelType w:val="hybridMultilevel"/>
    <w:tmpl w:val="586469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8302BF"/>
    <w:multiLevelType w:val="hybridMultilevel"/>
    <w:tmpl w:val="24C625EC"/>
    <w:lvl w:ilvl="0" w:tplc="D5B8A18E">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CF51EB"/>
    <w:multiLevelType w:val="hybridMultilevel"/>
    <w:tmpl w:val="2D465348"/>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5C126B99"/>
    <w:multiLevelType w:val="hybridMultilevel"/>
    <w:tmpl w:val="65107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8E26EC"/>
    <w:multiLevelType w:val="hybridMultilevel"/>
    <w:tmpl w:val="59021B2A"/>
    <w:lvl w:ilvl="0" w:tplc="D5B8A18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7F06B2"/>
    <w:multiLevelType w:val="hybridMultilevel"/>
    <w:tmpl w:val="378A2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26099E"/>
    <w:multiLevelType w:val="hybridMultilevel"/>
    <w:tmpl w:val="5A142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C425AC"/>
    <w:multiLevelType w:val="hybridMultilevel"/>
    <w:tmpl w:val="DBF0419E"/>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E1C3E2A"/>
    <w:multiLevelType w:val="hybridMultilevel"/>
    <w:tmpl w:val="2C1808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92083">
    <w:abstractNumId w:val="9"/>
  </w:num>
  <w:num w:numId="2" w16cid:durableId="1124732000">
    <w:abstractNumId w:val="14"/>
  </w:num>
  <w:num w:numId="3" w16cid:durableId="386345762">
    <w:abstractNumId w:val="8"/>
  </w:num>
  <w:num w:numId="4" w16cid:durableId="2092657037">
    <w:abstractNumId w:val="1"/>
  </w:num>
  <w:num w:numId="5" w16cid:durableId="49307902">
    <w:abstractNumId w:val="13"/>
  </w:num>
  <w:num w:numId="6" w16cid:durableId="1799445310">
    <w:abstractNumId w:val="3"/>
  </w:num>
  <w:num w:numId="7" w16cid:durableId="1192960848">
    <w:abstractNumId w:val="12"/>
  </w:num>
  <w:num w:numId="8" w16cid:durableId="1354571198">
    <w:abstractNumId w:val="6"/>
  </w:num>
  <w:num w:numId="9" w16cid:durableId="329254618">
    <w:abstractNumId w:val="0"/>
  </w:num>
  <w:num w:numId="10" w16cid:durableId="319386825">
    <w:abstractNumId w:val="2"/>
  </w:num>
  <w:num w:numId="11" w16cid:durableId="863322765">
    <w:abstractNumId w:val="11"/>
  </w:num>
  <w:num w:numId="12" w16cid:durableId="2102556554">
    <w:abstractNumId w:val="5"/>
  </w:num>
  <w:num w:numId="13" w16cid:durableId="1335767629">
    <w:abstractNumId w:val="10"/>
  </w:num>
  <w:num w:numId="14" w16cid:durableId="272980882">
    <w:abstractNumId w:val="7"/>
  </w:num>
  <w:num w:numId="15" w16cid:durableId="19291879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zQ3NrI0NTM3MTFW0lEKTi0uzszPAymwqAUAcCdJPSwAAAA="/>
  </w:docVars>
  <w:rsids>
    <w:rsidRoot w:val="00C337BA"/>
    <w:rsid w:val="000159AC"/>
    <w:rsid w:val="0001661C"/>
    <w:rsid w:val="0001681B"/>
    <w:rsid w:val="00086E33"/>
    <w:rsid w:val="000A0D0E"/>
    <w:rsid w:val="000C284A"/>
    <w:rsid w:val="000D252D"/>
    <w:rsid w:val="00161943"/>
    <w:rsid w:val="00191D86"/>
    <w:rsid w:val="00226895"/>
    <w:rsid w:val="00240DC1"/>
    <w:rsid w:val="00241C05"/>
    <w:rsid w:val="00253F57"/>
    <w:rsid w:val="002D09BC"/>
    <w:rsid w:val="002E2F28"/>
    <w:rsid w:val="002F103B"/>
    <w:rsid w:val="00305F77"/>
    <w:rsid w:val="00317198"/>
    <w:rsid w:val="003701FA"/>
    <w:rsid w:val="00372241"/>
    <w:rsid w:val="003B5178"/>
    <w:rsid w:val="00477C97"/>
    <w:rsid w:val="00492755"/>
    <w:rsid w:val="004C5C72"/>
    <w:rsid w:val="004C6F8E"/>
    <w:rsid w:val="00530294"/>
    <w:rsid w:val="00542098"/>
    <w:rsid w:val="005423B9"/>
    <w:rsid w:val="00546787"/>
    <w:rsid w:val="00555DF9"/>
    <w:rsid w:val="005730C0"/>
    <w:rsid w:val="005818B8"/>
    <w:rsid w:val="005B023C"/>
    <w:rsid w:val="005C43A7"/>
    <w:rsid w:val="005D2C75"/>
    <w:rsid w:val="005F7FFB"/>
    <w:rsid w:val="00611815"/>
    <w:rsid w:val="00613A48"/>
    <w:rsid w:val="00707F0C"/>
    <w:rsid w:val="007259F5"/>
    <w:rsid w:val="00745176"/>
    <w:rsid w:val="007A5F19"/>
    <w:rsid w:val="007E7424"/>
    <w:rsid w:val="007F348B"/>
    <w:rsid w:val="00805E08"/>
    <w:rsid w:val="00812FC9"/>
    <w:rsid w:val="0086418C"/>
    <w:rsid w:val="00884E1A"/>
    <w:rsid w:val="008938E0"/>
    <w:rsid w:val="008958F9"/>
    <w:rsid w:val="008D18E1"/>
    <w:rsid w:val="009B4F3E"/>
    <w:rsid w:val="00A0111A"/>
    <w:rsid w:val="00A23E4C"/>
    <w:rsid w:val="00AC2AEB"/>
    <w:rsid w:val="00AD5A1D"/>
    <w:rsid w:val="00B10616"/>
    <w:rsid w:val="00B407D4"/>
    <w:rsid w:val="00B57ABC"/>
    <w:rsid w:val="00B70711"/>
    <w:rsid w:val="00B77ECC"/>
    <w:rsid w:val="00B83D67"/>
    <w:rsid w:val="00BB390F"/>
    <w:rsid w:val="00BB3C90"/>
    <w:rsid w:val="00C23F69"/>
    <w:rsid w:val="00C26AAF"/>
    <w:rsid w:val="00C337BA"/>
    <w:rsid w:val="00C6237A"/>
    <w:rsid w:val="00CE6580"/>
    <w:rsid w:val="00CF7EB8"/>
    <w:rsid w:val="00D01532"/>
    <w:rsid w:val="00DD0D84"/>
    <w:rsid w:val="00DF449F"/>
    <w:rsid w:val="00DF6882"/>
    <w:rsid w:val="00E05732"/>
    <w:rsid w:val="00E75180"/>
    <w:rsid w:val="00E8134F"/>
    <w:rsid w:val="00EB10ED"/>
    <w:rsid w:val="00EB2158"/>
    <w:rsid w:val="00EC6CCC"/>
    <w:rsid w:val="00EF1CAD"/>
    <w:rsid w:val="00F12894"/>
    <w:rsid w:val="00F94055"/>
    <w:rsid w:val="00FA5408"/>
    <w:rsid w:val="00FB4D95"/>
    <w:rsid w:val="00FC2B72"/>
    <w:rsid w:val="19D8943D"/>
    <w:rsid w:val="637F4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C93E0"/>
  <w14:defaultImageDpi w14:val="32767"/>
  <w15:chartTrackingRefBased/>
  <w15:docId w15:val="{033CE70C-DA85-4354-B421-1A5C4B485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70711"/>
    <w:rPr>
      <w:rFonts w:ascii="Times New Roman" w:hAnsi="Times New Roman"/>
    </w:rPr>
  </w:style>
  <w:style w:type="paragraph" w:styleId="Heading1">
    <w:name w:val="heading 1"/>
    <w:basedOn w:val="Normal"/>
    <w:link w:val="Heading1Char"/>
    <w:uiPriority w:val="2"/>
    <w:qFormat/>
    <w:rsid w:val="00BB390F"/>
    <w:pPr>
      <w:keepNext/>
      <w:outlineLvl w:val="0"/>
    </w:pPr>
    <w:rPr>
      <w:rFonts w:ascii="Arial" w:hAnsi="Arial" w:cs="Arial"/>
      <w:b/>
      <w:bCs/>
      <w:color w:val="000000"/>
      <w:kern w:val="36"/>
      <w:sz w:val="32"/>
      <w:szCs w:val="32"/>
    </w:rPr>
  </w:style>
  <w:style w:type="paragraph" w:styleId="Heading2">
    <w:name w:val="heading 2"/>
    <w:basedOn w:val="Normal"/>
    <w:link w:val="Heading2Char"/>
    <w:uiPriority w:val="2"/>
    <w:unhideWhenUsed/>
    <w:qFormat/>
    <w:rsid w:val="00BB390F"/>
    <w:pPr>
      <w:keepNext/>
      <w:outlineLvl w:val="1"/>
    </w:pPr>
    <w:rPr>
      <w:rFonts w:ascii="Arial" w:hAnsi="Arial" w:cs="Arial"/>
      <w:b/>
      <w:bCs/>
      <w:color w:val="252F5C"/>
    </w:rPr>
  </w:style>
  <w:style w:type="paragraph" w:styleId="Heading3">
    <w:name w:val="heading 3"/>
    <w:basedOn w:val="Normal"/>
    <w:link w:val="Heading3Char"/>
    <w:uiPriority w:val="2"/>
    <w:unhideWhenUsed/>
    <w:qFormat/>
    <w:rsid w:val="00BB390F"/>
    <w:pPr>
      <w:keepNext/>
      <w:outlineLvl w:val="2"/>
    </w:pPr>
    <w:rPr>
      <w:rFonts w:cs="Times New Roman"/>
      <w:b/>
      <w:b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755"/>
    <w:pPr>
      <w:ind w:left="720"/>
      <w:contextualSpacing/>
    </w:pPr>
  </w:style>
  <w:style w:type="character" w:styleId="Hyperlink">
    <w:name w:val="Hyperlink"/>
    <w:basedOn w:val="DefaultParagraphFont"/>
    <w:uiPriority w:val="99"/>
    <w:unhideWhenUsed/>
    <w:rsid w:val="00191D86"/>
    <w:rPr>
      <w:color w:val="0563C1" w:themeColor="hyperlink"/>
      <w:u w:val="single"/>
    </w:rPr>
  </w:style>
  <w:style w:type="character" w:styleId="UnresolvedMention">
    <w:name w:val="Unresolved Mention"/>
    <w:basedOn w:val="DefaultParagraphFont"/>
    <w:uiPriority w:val="99"/>
    <w:rsid w:val="00191D86"/>
    <w:rPr>
      <w:color w:val="605E5C"/>
      <w:shd w:val="clear" w:color="auto" w:fill="E1DFDD"/>
    </w:rPr>
  </w:style>
  <w:style w:type="paragraph" w:styleId="Header">
    <w:name w:val="header"/>
    <w:basedOn w:val="Normal"/>
    <w:link w:val="HeaderChar"/>
    <w:uiPriority w:val="99"/>
    <w:unhideWhenUsed/>
    <w:rsid w:val="005B023C"/>
    <w:pPr>
      <w:tabs>
        <w:tab w:val="center" w:pos="4680"/>
        <w:tab w:val="right" w:pos="9360"/>
      </w:tabs>
    </w:pPr>
  </w:style>
  <w:style w:type="character" w:customStyle="1" w:styleId="HeaderChar">
    <w:name w:val="Header Char"/>
    <w:basedOn w:val="DefaultParagraphFont"/>
    <w:link w:val="Header"/>
    <w:uiPriority w:val="99"/>
    <w:rsid w:val="005B023C"/>
  </w:style>
  <w:style w:type="paragraph" w:styleId="Footer">
    <w:name w:val="footer"/>
    <w:basedOn w:val="Normal"/>
    <w:link w:val="FooterChar"/>
    <w:uiPriority w:val="99"/>
    <w:unhideWhenUsed/>
    <w:rsid w:val="005B023C"/>
    <w:pPr>
      <w:tabs>
        <w:tab w:val="center" w:pos="4680"/>
        <w:tab w:val="right" w:pos="9360"/>
      </w:tabs>
    </w:pPr>
  </w:style>
  <w:style w:type="character" w:customStyle="1" w:styleId="FooterChar">
    <w:name w:val="Footer Char"/>
    <w:basedOn w:val="DefaultParagraphFont"/>
    <w:link w:val="Footer"/>
    <w:uiPriority w:val="99"/>
    <w:rsid w:val="005B023C"/>
  </w:style>
  <w:style w:type="paragraph" w:styleId="Title">
    <w:name w:val="Title"/>
    <w:basedOn w:val="Normal"/>
    <w:next w:val="Normal"/>
    <w:link w:val="TitleChar"/>
    <w:uiPriority w:val="4"/>
    <w:qFormat/>
    <w:rsid w:val="00241C05"/>
    <w:pPr>
      <w:contextualSpacing/>
      <w:jc w:val="center"/>
    </w:pPr>
    <w:rPr>
      <w:rFonts w:ascii="Arial" w:eastAsiaTheme="majorEastAsia" w:hAnsi="Arial" w:cs="Arial"/>
      <w:b/>
      <w:bCs/>
      <w:color w:val="252F5C"/>
      <w:spacing w:val="-10"/>
      <w:kern w:val="28"/>
      <w:sz w:val="44"/>
      <w:szCs w:val="44"/>
    </w:rPr>
  </w:style>
  <w:style w:type="character" w:customStyle="1" w:styleId="TitleChar">
    <w:name w:val="Title Char"/>
    <w:basedOn w:val="DefaultParagraphFont"/>
    <w:link w:val="Title"/>
    <w:uiPriority w:val="4"/>
    <w:rsid w:val="00241C05"/>
    <w:rPr>
      <w:rFonts w:ascii="Arial" w:eastAsiaTheme="majorEastAsia" w:hAnsi="Arial" w:cs="Arial"/>
      <w:b/>
      <w:bCs/>
      <w:color w:val="252F5C"/>
      <w:spacing w:val="-10"/>
      <w:kern w:val="28"/>
      <w:sz w:val="44"/>
      <w:szCs w:val="44"/>
    </w:rPr>
  </w:style>
  <w:style w:type="character" w:customStyle="1" w:styleId="Heading1Char">
    <w:name w:val="Heading 1 Char"/>
    <w:basedOn w:val="DefaultParagraphFont"/>
    <w:link w:val="Heading1"/>
    <w:uiPriority w:val="2"/>
    <w:rsid w:val="00BB390F"/>
    <w:rPr>
      <w:rFonts w:ascii="Arial" w:hAnsi="Arial" w:cs="Arial"/>
      <w:b/>
      <w:bCs/>
      <w:color w:val="000000"/>
      <w:kern w:val="36"/>
      <w:sz w:val="32"/>
      <w:szCs w:val="32"/>
    </w:rPr>
  </w:style>
  <w:style w:type="character" w:customStyle="1" w:styleId="Heading2Char">
    <w:name w:val="Heading 2 Char"/>
    <w:basedOn w:val="DefaultParagraphFont"/>
    <w:link w:val="Heading2"/>
    <w:uiPriority w:val="2"/>
    <w:rsid w:val="00BB390F"/>
    <w:rPr>
      <w:rFonts w:ascii="Arial" w:hAnsi="Arial" w:cs="Arial"/>
      <w:b/>
      <w:bCs/>
      <w:color w:val="252F5C"/>
    </w:rPr>
  </w:style>
  <w:style w:type="character" w:customStyle="1" w:styleId="Heading3Char">
    <w:name w:val="Heading 3 Char"/>
    <w:basedOn w:val="DefaultParagraphFont"/>
    <w:link w:val="Heading3"/>
    <w:uiPriority w:val="2"/>
    <w:rsid w:val="00BB390F"/>
    <w:rPr>
      <w:rFonts w:ascii="Times New Roman" w:hAnsi="Times New Roman" w:cs="Times New Roman"/>
      <w:b/>
      <w:bCs/>
      <w:color w:val="000000"/>
    </w:rPr>
  </w:style>
  <w:style w:type="table" w:styleId="TableGrid">
    <w:name w:val="Table Grid"/>
    <w:basedOn w:val="TableNormal"/>
    <w:uiPriority w:val="59"/>
    <w:rsid w:val="003701F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10616"/>
    <w:pPr>
      <w:spacing w:before="100" w:beforeAutospacing="1" w:after="100" w:afterAutospacing="1"/>
    </w:pPr>
    <w:rPr>
      <w:rFonts w:eastAsia="Times New Roman" w:cs="Times New Roman"/>
    </w:rPr>
  </w:style>
  <w:style w:type="paragraph" w:styleId="FootnoteText">
    <w:name w:val="footnote text"/>
    <w:basedOn w:val="Normal"/>
    <w:link w:val="FootnoteTextChar"/>
    <w:uiPriority w:val="99"/>
    <w:semiHidden/>
    <w:unhideWhenUsed/>
    <w:rsid w:val="00B70711"/>
    <w:rPr>
      <w:sz w:val="20"/>
      <w:szCs w:val="20"/>
    </w:rPr>
  </w:style>
  <w:style w:type="character" w:customStyle="1" w:styleId="FootnoteTextChar">
    <w:name w:val="Footnote Text Char"/>
    <w:basedOn w:val="DefaultParagraphFont"/>
    <w:link w:val="FootnoteText"/>
    <w:uiPriority w:val="99"/>
    <w:semiHidden/>
    <w:rsid w:val="00B70711"/>
    <w:rPr>
      <w:rFonts w:ascii="Times New Roman" w:hAnsi="Times New Roman"/>
      <w:sz w:val="20"/>
      <w:szCs w:val="20"/>
    </w:rPr>
  </w:style>
  <w:style w:type="character" w:styleId="FootnoteReference">
    <w:name w:val="footnote reference"/>
    <w:basedOn w:val="DefaultParagraphFont"/>
    <w:uiPriority w:val="99"/>
    <w:semiHidden/>
    <w:unhideWhenUsed/>
    <w:rsid w:val="00B70711"/>
    <w:rPr>
      <w:vertAlign w:val="superscript"/>
    </w:rPr>
  </w:style>
  <w:style w:type="character" w:styleId="CommentReference">
    <w:name w:val="annotation reference"/>
    <w:basedOn w:val="DefaultParagraphFont"/>
    <w:uiPriority w:val="99"/>
    <w:unhideWhenUsed/>
    <w:rsid w:val="005730C0"/>
    <w:rPr>
      <w:sz w:val="16"/>
      <w:szCs w:val="16"/>
    </w:rPr>
  </w:style>
  <w:style w:type="paragraph" w:styleId="CommentText">
    <w:name w:val="annotation text"/>
    <w:basedOn w:val="Normal"/>
    <w:link w:val="CommentTextChar"/>
    <w:uiPriority w:val="99"/>
    <w:unhideWhenUsed/>
    <w:rsid w:val="005730C0"/>
    <w:rPr>
      <w:rFonts w:cs="Times New Roman"/>
      <w:color w:val="000000" w:themeColor="text1"/>
      <w:sz w:val="20"/>
      <w:szCs w:val="20"/>
    </w:rPr>
  </w:style>
  <w:style w:type="character" w:customStyle="1" w:styleId="CommentTextChar">
    <w:name w:val="Comment Text Char"/>
    <w:basedOn w:val="DefaultParagraphFont"/>
    <w:link w:val="CommentText"/>
    <w:uiPriority w:val="99"/>
    <w:rsid w:val="005730C0"/>
    <w:rPr>
      <w:rFonts w:ascii="Times New Roman" w:hAnsi="Times New Roman" w:cs="Times New Roman"/>
      <w:color w:val="000000" w:themeColor="text1"/>
      <w:sz w:val="20"/>
      <w:szCs w:val="20"/>
    </w:rPr>
  </w:style>
  <w:style w:type="character" w:styleId="Mention">
    <w:name w:val="Mention"/>
    <w:basedOn w:val="DefaultParagraphFont"/>
    <w:uiPriority w:val="99"/>
    <w:unhideWhenUsed/>
    <w:rsid w:val="005730C0"/>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317198"/>
    <w:rPr>
      <w:rFonts w:cstheme="minorBidi"/>
      <w:b/>
      <w:bCs/>
      <w:color w:val="auto"/>
    </w:rPr>
  </w:style>
  <w:style w:type="character" w:customStyle="1" w:styleId="CommentSubjectChar">
    <w:name w:val="Comment Subject Char"/>
    <w:basedOn w:val="CommentTextChar"/>
    <w:link w:val="CommentSubject"/>
    <w:uiPriority w:val="99"/>
    <w:semiHidden/>
    <w:rsid w:val="00317198"/>
    <w:rPr>
      <w:rFonts w:ascii="Times New Roman" w:hAnsi="Times New Roman" w:cs="Times New Roman"/>
      <w:b/>
      <w:bCs/>
      <w:color w:val="000000" w:themeColor="text1"/>
      <w:sz w:val="20"/>
      <w:szCs w:val="20"/>
    </w:rPr>
  </w:style>
  <w:style w:type="character" w:styleId="FollowedHyperlink">
    <w:name w:val="FollowedHyperlink"/>
    <w:basedOn w:val="DefaultParagraphFont"/>
    <w:uiPriority w:val="99"/>
    <w:semiHidden/>
    <w:unhideWhenUsed/>
    <w:rsid w:val="000A0D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091761">
      <w:bodyDiv w:val="1"/>
      <w:marLeft w:val="0"/>
      <w:marRight w:val="0"/>
      <w:marTop w:val="0"/>
      <w:marBottom w:val="0"/>
      <w:divBdr>
        <w:top w:val="none" w:sz="0" w:space="0" w:color="auto"/>
        <w:left w:val="none" w:sz="0" w:space="0" w:color="auto"/>
        <w:bottom w:val="none" w:sz="0" w:space="0" w:color="auto"/>
        <w:right w:val="none" w:sz="0" w:space="0" w:color="auto"/>
      </w:divBdr>
    </w:div>
    <w:div w:id="779027120">
      <w:bodyDiv w:val="1"/>
      <w:marLeft w:val="0"/>
      <w:marRight w:val="0"/>
      <w:marTop w:val="0"/>
      <w:marBottom w:val="0"/>
      <w:divBdr>
        <w:top w:val="none" w:sz="0" w:space="0" w:color="auto"/>
        <w:left w:val="none" w:sz="0" w:space="0" w:color="auto"/>
        <w:bottom w:val="none" w:sz="0" w:space="0" w:color="auto"/>
        <w:right w:val="none" w:sz="0" w:space="0" w:color="auto"/>
      </w:divBdr>
    </w:div>
    <w:div w:id="981035532">
      <w:bodyDiv w:val="1"/>
      <w:marLeft w:val="0"/>
      <w:marRight w:val="0"/>
      <w:marTop w:val="0"/>
      <w:marBottom w:val="0"/>
      <w:divBdr>
        <w:top w:val="none" w:sz="0" w:space="0" w:color="auto"/>
        <w:left w:val="none" w:sz="0" w:space="0" w:color="auto"/>
        <w:bottom w:val="none" w:sz="0" w:space="0" w:color="auto"/>
        <w:right w:val="none" w:sz="0" w:space="0" w:color="auto"/>
      </w:divBdr>
    </w:div>
    <w:div w:id="1113474579">
      <w:bodyDiv w:val="1"/>
      <w:marLeft w:val="0"/>
      <w:marRight w:val="0"/>
      <w:marTop w:val="0"/>
      <w:marBottom w:val="0"/>
      <w:divBdr>
        <w:top w:val="none" w:sz="0" w:space="0" w:color="auto"/>
        <w:left w:val="none" w:sz="0" w:space="0" w:color="auto"/>
        <w:bottom w:val="none" w:sz="0" w:space="0" w:color="auto"/>
        <w:right w:val="none" w:sz="0" w:space="0" w:color="auto"/>
      </w:divBdr>
    </w:div>
    <w:div w:id="2062241627">
      <w:bodyDiv w:val="1"/>
      <w:marLeft w:val="0"/>
      <w:marRight w:val="0"/>
      <w:marTop w:val="0"/>
      <w:marBottom w:val="0"/>
      <w:divBdr>
        <w:top w:val="none" w:sz="0" w:space="0" w:color="auto"/>
        <w:left w:val="none" w:sz="0" w:space="0" w:color="auto"/>
        <w:bottom w:val="none" w:sz="0" w:space="0" w:color="auto"/>
        <w:right w:val="none" w:sz="0" w:space="0" w:color="auto"/>
      </w:divBdr>
    </w:div>
    <w:div w:id="209670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F1B771FD6433D4F87C78103B423C251" ma:contentTypeVersion="14" ma:contentTypeDescription="Create a new document." ma:contentTypeScope="" ma:versionID="62b001af5e6bd0ed7b84bad1d547f734">
  <xsd:schema xmlns:xsd="http://www.w3.org/2001/XMLSchema" xmlns:xs="http://www.w3.org/2001/XMLSchema" xmlns:p="http://schemas.microsoft.com/office/2006/metadata/properties" xmlns:ns2="278ac7d7-82d7-475f-8505-75e8d5032f85" xmlns:ns3="6baeecf0-aaa4-4000-a5fd-3755ad1e7ab2" targetNamespace="http://schemas.microsoft.com/office/2006/metadata/properties" ma:root="true" ma:fieldsID="2db59952d7ec20a1a02cdeeea51098bb" ns2:_="" ns3:_="">
    <xsd:import namespace="278ac7d7-82d7-475f-8505-75e8d5032f85"/>
    <xsd:import namespace="6baeecf0-aaa4-4000-a5fd-3755ad1e7ab2"/>
    <xsd:element name="properties">
      <xsd:complexType>
        <xsd:sequence>
          <xsd:element name="documentManagement">
            <xsd:complexType>
              <xsd:all>
                <xsd:element ref="ns2:SH_Categor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LengthInSeconds" minOccurs="0"/>
                <xsd:element ref="ns3:MediaServiceGenerationTime" minOccurs="0"/>
                <xsd:element ref="ns3:MediaServiceEventHashCode" minOccurs="0"/>
                <xsd:element ref="ns3:FileType" minOccurs="0"/>
                <xsd:element ref="ns3:CourseSection" minOccurs="0"/>
                <xsd:element ref="ns3:QIBasicsVers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ac7d7-82d7-475f-8505-75e8d5032f85" elementFormDefault="qualified">
    <xsd:import namespace="http://schemas.microsoft.com/office/2006/documentManagement/types"/>
    <xsd:import namespace="http://schemas.microsoft.com/office/infopath/2007/PartnerControls"/>
    <xsd:element name="SH_Category" ma:index="8" nillable="true" ma:displayName="SH_Category" ma:format="Dropdown" ma:internalName="SH_Category" ma:readOnly="false">
      <xsd:simpleType>
        <xsd:restriction base="dms:Choice">
          <xsd:enumeration value="Budget"/>
          <xsd:enumeration value="Charter"/>
          <xsd:enumeration value="Contract"/>
          <xsd:enumeration value="Correspondence"/>
          <xsd:enumeration value="Data"/>
          <xsd:enumeration value="Event"/>
          <xsd:enumeration value="Meeting"/>
          <xsd:enumeration value="Project"/>
          <xsd:enumeration value="Proposal"/>
          <xsd:enumeration value="Publication"/>
          <xsd:enumeration value="Report"/>
          <xsd:enumeration value="Resource"/>
          <xsd:enumeration value="Template"/>
          <xsd:enumeration value="Work Plan"/>
        </xsd:restriction>
      </xsd:simpleType>
    </xsd:element>
  </xsd:schema>
  <xsd:schema xmlns:xsd="http://www.w3.org/2001/XMLSchema" xmlns:xs="http://www.w3.org/2001/XMLSchema" xmlns:dms="http://schemas.microsoft.com/office/2006/documentManagement/types" xmlns:pc="http://schemas.microsoft.com/office/infopath/2007/PartnerControls" targetNamespace="6baeecf0-aaa4-4000-a5fd-3755ad1e7ab2"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FileType" ma:index="18" nillable="true" ma:displayName="File Type" ma:format="Dropdown" ma:internalName="FileType">
      <xsd:simpleType>
        <xsd:restriction base="dms:Choice">
          <xsd:enumeration value="Final MP4"/>
          <xsd:enumeration value="Final Slides - PPT"/>
          <xsd:enumeration value="Final Transcript - Word"/>
          <xsd:enumeration value="Final Slides - PDF"/>
          <xsd:enumeration value="Final Transcript - PDF"/>
        </xsd:restriction>
      </xsd:simpleType>
    </xsd:element>
    <xsd:element name="CourseSection" ma:index="19" nillable="true" ma:displayName="Course Section" ma:format="Dropdown" ma:internalName="CourseSection">
      <xsd:simpleType>
        <xsd:restriction base="dms:Choice">
          <xsd:enumeration value="Intro to QI"/>
          <xsd:enumeration value="Team Concepts"/>
          <xsd:enumeration value="Org Culture"/>
          <xsd:enumeration value="QI Processes"/>
          <xsd:enumeration value="Data to Support QI"/>
          <xsd:enumeration value="Other"/>
        </xsd:restriction>
      </xsd:simpleType>
    </xsd:element>
    <xsd:element name="QIBasicsVersion" ma:index="20" nillable="true" ma:displayName="QI Basics Version" ma:format="Dropdown" ma:internalName="QIBasicsVersion">
      <xsd:simpleType>
        <xsd:restriction base="dms:Choice">
          <xsd:enumeration value="Original"/>
          <xsd:enumeration value="2023 Refresh"/>
          <xsd:enumeration value="Choice 3"/>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_Category xmlns="278ac7d7-82d7-475f-8505-75e8d5032f85">Template</SH_Category>
    <CourseSection xmlns="6baeecf0-aaa4-4000-a5fd-3755ad1e7ab2">QI Processes</CourseSection>
    <FileType xmlns="6baeecf0-aaa4-4000-a5fd-3755ad1e7ab2" xsi:nil="true"/>
    <QIBasicsVersion xmlns="6baeecf0-aaa4-4000-a5fd-3755ad1e7ab2">2023 Refresh</QIBasicsVersion>
  </documentManagement>
</p:properties>
</file>

<file path=customXml/itemProps1.xml><?xml version="1.0" encoding="utf-8"?>
<ds:datastoreItem xmlns:ds="http://schemas.openxmlformats.org/officeDocument/2006/customXml" ds:itemID="{99087D07-E1C0-4772-B600-B319CD6DA19E}">
  <ds:schemaRefs>
    <ds:schemaRef ds:uri="http://schemas.microsoft.com/sharepoint/v3/contenttype/forms"/>
  </ds:schemaRefs>
</ds:datastoreItem>
</file>

<file path=customXml/itemProps2.xml><?xml version="1.0" encoding="utf-8"?>
<ds:datastoreItem xmlns:ds="http://schemas.openxmlformats.org/officeDocument/2006/customXml" ds:itemID="{1951ACB3-402F-48D4-898A-8C194AFF25C7}">
  <ds:schemaRefs>
    <ds:schemaRef ds:uri="http://schemas.microsoft.com/office/2006/metadata/customXsn"/>
  </ds:schemaRefs>
</ds:datastoreItem>
</file>

<file path=customXml/itemProps3.xml><?xml version="1.0" encoding="utf-8"?>
<ds:datastoreItem xmlns:ds="http://schemas.openxmlformats.org/officeDocument/2006/customXml" ds:itemID="{9F0D445C-F75D-4221-A478-9DF39ACE2E73}">
  <ds:schemaRefs>
    <ds:schemaRef ds:uri="http://schemas.openxmlformats.org/officeDocument/2006/bibliography"/>
  </ds:schemaRefs>
</ds:datastoreItem>
</file>

<file path=customXml/itemProps4.xml><?xml version="1.0" encoding="utf-8"?>
<ds:datastoreItem xmlns:ds="http://schemas.openxmlformats.org/officeDocument/2006/customXml" ds:itemID="{2A39199D-BEF5-4116-8B91-60E5E5BACD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ac7d7-82d7-475f-8505-75e8d5032f85"/>
    <ds:schemaRef ds:uri="6baeecf0-aaa4-4000-a5fd-3755ad1e7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721611-30C0-448A-997C-3FE79820F3D6}">
  <ds:schemaRefs>
    <ds:schemaRef ds:uri="http://schemas.microsoft.com/office/2006/metadata/properties"/>
    <ds:schemaRef ds:uri="http://schemas.microsoft.com/office/infopath/2007/PartnerControls"/>
    <ds:schemaRef ds:uri="278ac7d7-82d7-475f-8505-75e8d5032f85"/>
    <ds:schemaRef ds:uri="6baeecf0-aaa4-4000-a5fd-3755ad1e7ab2"/>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odel for Improvement and PDSA Worksheet_Refresh 2023</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I Basics-Data-Collection-and-Monitoring-Plan</dc:title>
  <dc:subject/>
  <dc:creator>Stratis Health</dc:creator>
  <cp:keywords/>
  <dc:description/>
  <cp:lastModifiedBy>Mark Benjamin</cp:lastModifiedBy>
  <cp:revision>6</cp:revision>
  <cp:lastPrinted>2020-08-24T01:31:00Z</cp:lastPrinted>
  <dcterms:created xsi:type="dcterms:W3CDTF">2024-03-06T17:27:00Z</dcterms:created>
  <dcterms:modified xsi:type="dcterms:W3CDTF">2024-03-06T18:0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B771FD6433D4F87C78103B423C251</vt:lpwstr>
  </property>
</Properties>
</file>